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1D941" w14:textId="6453F0B9" w:rsidR="00885F67" w:rsidRPr="005D070E" w:rsidRDefault="00AB3FD2" w:rsidP="00455CA5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5D070E">
        <w:rPr>
          <w:rFonts w:asciiTheme="minorHAnsi" w:hAnsiTheme="minorHAnsi" w:cstheme="minorHAnsi"/>
          <w:b/>
          <w:sz w:val="24"/>
          <w:szCs w:val="24"/>
          <w:lang w:val="en-GB"/>
        </w:rPr>
        <w:t>JOB DESCRIPTION</w:t>
      </w:r>
    </w:p>
    <w:p w14:paraId="5F9E292A" w14:textId="77777777" w:rsidR="003F546F" w:rsidRPr="005D070E" w:rsidRDefault="003F546F" w:rsidP="00455CA5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8D63D28" w14:textId="77777777" w:rsidR="003F546F" w:rsidRPr="005D070E" w:rsidRDefault="003F546F" w:rsidP="00455CA5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CC94F86" w14:textId="4E4125E9" w:rsidR="003F546F" w:rsidRPr="00940B2A" w:rsidRDefault="003F546F" w:rsidP="003F546F">
      <w:pPr>
        <w:spacing w:before="100" w:beforeAutospacing="1" w:after="100" w:afterAutospacing="1" w:line="300" w:lineRule="atLeast"/>
        <w:outlineLvl w:val="2"/>
        <w:rPr>
          <w:rFonts w:asciiTheme="minorHAnsi" w:hAnsiTheme="minorHAnsi" w:cstheme="minorHAnsi"/>
          <w:b/>
          <w:sz w:val="24"/>
          <w:szCs w:val="24"/>
        </w:rPr>
      </w:pPr>
      <w:r w:rsidRPr="00940B2A">
        <w:rPr>
          <w:rFonts w:asciiTheme="minorHAnsi" w:hAnsiTheme="minorHAnsi" w:cstheme="minorHAnsi"/>
          <w:b/>
          <w:sz w:val="24"/>
          <w:szCs w:val="24"/>
        </w:rPr>
        <w:t xml:space="preserve">Post: </w:t>
      </w:r>
      <w:r w:rsidR="00BB4BFC" w:rsidRPr="00940B2A">
        <w:rPr>
          <w:rFonts w:asciiTheme="minorHAnsi" w:hAnsiTheme="minorHAnsi" w:cstheme="minorHAnsi"/>
          <w:b/>
          <w:sz w:val="24"/>
          <w:szCs w:val="24"/>
        </w:rPr>
        <w:t xml:space="preserve">Student </w:t>
      </w:r>
      <w:r w:rsidRPr="00940B2A">
        <w:rPr>
          <w:rFonts w:asciiTheme="minorHAnsi" w:hAnsiTheme="minorHAnsi" w:cstheme="minorHAnsi"/>
          <w:b/>
          <w:sz w:val="24"/>
          <w:szCs w:val="24"/>
        </w:rPr>
        <w:t>Admissions and Recruitment Manager (Adult &amp; Higher Education)</w:t>
      </w:r>
    </w:p>
    <w:p w14:paraId="18167414" w14:textId="3B681610" w:rsidR="003F546F" w:rsidRPr="00940B2A" w:rsidRDefault="003F546F" w:rsidP="003F546F">
      <w:pPr>
        <w:spacing w:before="12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40B2A">
        <w:rPr>
          <w:rFonts w:asciiTheme="minorHAnsi" w:hAnsiTheme="minorHAnsi" w:cstheme="minorHAnsi"/>
          <w:b/>
          <w:sz w:val="24"/>
          <w:szCs w:val="24"/>
        </w:rPr>
        <w:t xml:space="preserve">Salary/Grade: NJC </w:t>
      </w:r>
      <w:r w:rsidR="00047FCB" w:rsidRPr="00940B2A">
        <w:rPr>
          <w:rFonts w:asciiTheme="minorHAnsi" w:hAnsiTheme="minorHAnsi" w:cstheme="minorHAnsi"/>
          <w:b/>
          <w:sz w:val="24"/>
          <w:szCs w:val="24"/>
        </w:rPr>
        <w:t xml:space="preserve">15 – 18 </w:t>
      </w:r>
      <w:r w:rsidRPr="00940B2A">
        <w:rPr>
          <w:rFonts w:asciiTheme="minorHAnsi" w:hAnsiTheme="minorHAnsi" w:cstheme="minorHAnsi"/>
          <w:b/>
          <w:sz w:val="24"/>
          <w:szCs w:val="24"/>
        </w:rPr>
        <w:t>£32,</w:t>
      </w:r>
      <w:r w:rsidR="00047FCB" w:rsidRPr="00940B2A">
        <w:rPr>
          <w:rFonts w:asciiTheme="minorHAnsi" w:hAnsiTheme="minorHAnsi" w:cstheme="minorHAnsi"/>
          <w:b/>
          <w:sz w:val="24"/>
          <w:szCs w:val="24"/>
        </w:rPr>
        <w:t xml:space="preserve">199:00 </w:t>
      </w:r>
      <w:r w:rsidRPr="00940B2A">
        <w:rPr>
          <w:rFonts w:asciiTheme="minorHAnsi" w:hAnsiTheme="minorHAnsi" w:cstheme="minorHAnsi"/>
          <w:b/>
          <w:sz w:val="24"/>
          <w:szCs w:val="24"/>
        </w:rPr>
        <w:t>-</w:t>
      </w:r>
      <w:r w:rsidR="00047FCB" w:rsidRPr="00940B2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40B2A">
        <w:rPr>
          <w:rFonts w:asciiTheme="minorHAnsi" w:hAnsiTheme="minorHAnsi" w:cstheme="minorHAnsi"/>
          <w:b/>
          <w:sz w:val="24"/>
          <w:szCs w:val="24"/>
        </w:rPr>
        <w:t>£3</w:t>
      </w:r>
      <w:r w:rsidR="00615994" w:rsidRPr="00940B2A">
        <w:rPr>
          <w:rFonts w:asciiTheme="minorHAnsi" w:hAnsiTheme="minorHAnsi" w:cstheme="minorHAnsi"/>
          <w:b/>
          <w:sz w:val="24"/>
          <w:szCs w:val="24"/>
        </w:rPr>
        <w:t>5</w:t>
      </w:r>
      <w:r w:rsidRPr="00940B2A">
        <w:rPr>
          <w:rFonts w:asciiTheme="minorHAnsi" w:hAnsiTheme="minorHAnsi" w:cstheme="minorHAnsi"/>
          <w:b/>
          <w:sz w:val="24"/>
          <w:szCs w:val="24"/>
        </w:rPr>
        <w:t>,</w:t>
      </w:r>
      <w:r w:rsidR="00615994" w:rsidRPr="00940B2A">
        <w:rPr>
          <w:rFonts w:asciiTheme="minorHAnsi" w:hAnsiTheme="minorHAnsi" w:cstheme="minorHAnsi"/>
          <w:b/>
          <w:sz w:val="24"/>
          <w:szCs w:val="24"/>
        </w:rPr>
        <w:t>395:</w:t>
      </w:r>
      <w:r w:rsidRPr="00940B2A">
        <w:rPr>
          <w:rFonts w:asciiTheme="minorHAnsi" w:hAnsiTheme="minorHAnsi" w:cstheme="minorHAnsi"/>
          <w:b/>
          <w:sz w:val="24"/>
          <w:szCs w:val="24"/>
        </w:rPr>
        <w:t>00</w:t>
      </w:r>
    </w:p>
    <w:p w14:paraId="0F1B9998" w14:textId="6736BD09" w:rsidR="003F546F" w:rsidRPr="00940B2A" w:rsidRDefault="003F546F" w:rsidP="003F546F">
      <w:pPr>
        <w:spacing w:before="120" w:after="120"/>
        <w:rPr>
          <w:rFonts w:asciiTheme="minorHAnsi" w:hAnsiTheme="minorHAnsi" w:cstheme="minorHAnsi"/>
          <w:b/>
          <w:sz w:val="24"/>
          <w:szCs w:val="24"/>
        </w:rPr>
      </w:pPr>
      <w:r w:rsidRPr="00940B2A">
        <w:rPr>
          <w:rFonts w:asciiTheme="minorHAnsi" w:hAnsiTheme="minorHAnsi" w:cstheme="minorHAnsi"/>
          <w:b/>
          <w:sz w:val="24"/>
          <w:szCs w:val="24"/>
        </w:rPr>
        <w:t xml:space="preserve">Working hours: 36 hours per week with flexibility to include some evening work during term time for activities such as open evenings and enrolment events. </w:t>
      </w:r>
    </w:p>
    <w:p w14:paraId="52503BFE" w14:textId="4C1FFC0C" w:rsidR="003F546F" w:rsidRPr="00940B2A" w:rsidRDefault="003F546F" w:rsidP="003F546F">
      <w:pPr>
        <w:spacing w:before="12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40B2A">
        <w:rPr>
          <w:rFonts w:asciiTheme="minorHAnsi" w:hAnsiTheme="minorHAnsi" w:cstheme="minorHAnsi"/>
          <w:b/>
          <w:sz w:val="24"/>
          <w:szCs w:val="24"/>
        </w:rPr>
        <w:t xml:space="preserve">Responsible to: Assistant Principal: Teaching and Learning </w:t>
      </w:r>
    </w:p>
    <w:p w14:paraId="5B119910" w14:textId="389A036F" w:rsidR="00455CA5" w:rsidRPr="00940B2A" w:rsidRDefault="00455CA5" w:rsidP="003F546F">
      <w:pPr>
        <w:pStyle w:val="NoSpacing"/>
        <w:spacing w:before="120" w:after="120" w:line="36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940B2A">
        <w:rPr>
          <w:rFonts w:asciiTheme="minorHAnsi" w:hAnsiTheme="minorHAnsi" w:cstheme="minorHAnsi"/>
          <w:b/>
          <w:sz w:val="24"/>
          <w:szCs w:val="24"/>
          <w:lang w:val="en-GB"/>
        </w:rPr>
        <w:t>Main purpose of the post:</w:t>
      </w:r>
    </w:p>
    <w:p w14:paraId="1493892C" w14:textId="0C762D1A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lead and manage an effective, high-quality admissions, recruitment and enrolment service for all Higher &amp; Adult Education students</w:t>
      </w:r>
    </w:p>
    <w:p w14:paraId="7B0222BD" w14:textId="2CACE3C3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line manage the Enrolment and Marketing Officer and part-time administrator, overseeing all recruitment activity for post-19 students</w:t>
      </w:r>
    </w:p>
    <w:p w14:paraId="1BFBB0FC" w14:textId="7FAA74D8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oversee completion and maintenance of all relevant documentation and compliance requirements, including GMCA funding rules and HE partner compliance</w:t>
      </w:r>
    </w:p>
    <w:p w14:paraId="21C184FF" w14:textId="49518DD6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oversee and coordinate student finance administration across HE and adult provision</w:t>
      </w:r>
    </w:p>
    <w:p w14:paraId="1817EF20" w14:textId="58BB1EE3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lead on communications, publicity and applicant engagement for the adult and higher education offer, working with the Student Enrolment and Marketing Officer and wider college’s teams</w:t>
      </w:r>
    </w:p>
    <w:p w14:paraId="693D52D9" w14:textId="1D9CC3A2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ensure excellent relationships with students and partner organisations, supporting a high-quality service for those entering adult and higher education programmes</w:t>
      </w:r>
    </w:p>
    <w:p w14:paraId="70A03FD2" w14:textId="2209D72D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ensure a strong and consistent understanding across the team of funding, admissions and regulatory requirements within the adult and higher education landscape, including GMCA</w:t>
      </w:r>
    </w:p>
    <w:p w14:paraId="4EBD5832" w14:textId="6E908B19" w:rsidR="003F546F" w:rsidRPr="00940B2A" w:rsidRDefault="003F546F" w:rsidP="003F546F">
      <w:pPr>
        <w:pStyle w:val="ListParagraph"/>
        <w:numPr>
          <w:ilvl w:val="0"/>
          <w:numId w:val="19"/>
        </w:numPr>
        <w:spacing w:before="100" w:beforeAutospacing="1" w:after="100" w:afterAutospacing="1" w:line="300" w:lineRule="atLeast"/>
        <w:rPr>
          <w:rFonts w:asciiTheme="minorHAnsi" w:hAnsiTheme="minorHAnsi" w:cstheme="minorHAnsi"/>
          <w:sz w:val="24"/>
          <w:szCs w:val="24"/>
          <w:lang w:eastAsia="en-GB"/>
        </w:rPr>
      </w:pPr>
      <w:r w:rsidRPr="00940B2A">
        <w:rPr>
          <w:rFonts w:asciiTheme="minorHAnsi" w:hAnsiTheme="minorHAnsi" w:cstheme="minorHAnsi"/>
          <w:sz w:val="24"/>
          <w:szCs w:val="24"/>
          <w:lang w:eastAsia="en-GB"/>
        </w:rPr>
        <w:t>To develop and implement streamlined, effective admissions and recruitment processes that enhance efficiency and the applicant experience</w:t>
      </w:r>
    </w:p>
    <w:p w14:paraId="5D9B451E" w14:textId="77777777" w:rsidR="00455CA5" w:rsidRPr="00940B2A" w:rsidRDefault="00455CA5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99646B2" w14:textId="77777777" w:rsidR="005D070E" w:rsidRPr="00940B2A" w:rsidRDefault="005D070E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F0F8537" w14:textId="77777777" w:rsidR="005D070E" w:rsidRPr="00940B2A" w:rsidRDefault="005D070E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8FBB6E0" w14:textId="77777777" w:rsidR="005D070E" w:rsidRPr="00940B2A" w:rsidRDefault="005D070E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F578C2B" w14:textId="77777777" w:rsidR="005D070E" w:rsidRPr="00940B2A" w:rsidRDefault="005D070E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1403A26" w14:textId="6BA3A0AA" w:rsidR="00AE11EB" w:rsidRPr="00940B2A" w:rsidRDefault="00AE11EB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940B2A">
        <w:rPr>
          <w:rFonts w:asciiTheme="minorHAnsi" w:hAnsiTheme="minorHAnsi" w:cstheme="minorHAnsi"/>
          <w:b/>
          <w:sz w:val="24"/>
          <w:szCs w:val="24"/>
          <w:lang w:val="en-GB"/>
        </w:rPr>
        <w:lastRenderedPageBreak/>
        <w:t>Main Duties:</w:t>
      </w:r>
    </w:p>
    <w:p w14:paraId="33A8A2AB" w14:textId="67754892" w:rsidR="0044522D" w:rsidRPr="00940B2A" w:rsidRDefault="0044522D" w:rsidP="00940B2A">
      <w:pPr>
        <w:rPr>
          <w:rFonts w:asciiTheme="minorHAnsi" w:hAnsiTheme="minorHAnsi" w:cstheme="minorHAnsi"/>
          <w:sz w:val="24"/>
          <w:szCs w:val="24"/>
        </w:rPr>
      </w:pPr>
    </w:p>
    <w:p w14:paraId="0CF4DC16" w14:textId="77777777" w:rsidR="00940B2A" w:rsidRPr="00940B2A" w:rsidRDefault="00F5649A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Management Information and Administration</w:t>
      </w:r>
    </w:p>
    <w:p w14:paraId="3DFF7FC8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557E8ED5" w14:textId="0F580072" w:rsidR="00F5649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Lead admissions processes, ensuring full compliance with funding rules, partner requirements, audit expectations, and eligibility criteria, across all funding streams.</w:t>
      </w:r>
    </w:p>
    <w:p w14:paraId="3E15C2F9" w14:textId="77777777" w:rsidR="00940B2A" w:rsidRPr="00940B2A" w:rsidRDefault="00940B2A" w:rsidP="00940B2A">
      <w:pPr>
        <w:pStyle w:val="ListParagraph"/>
        <w:ind w:left="1134"/>
        <w:rPr>
          <w:rFonts w:asciiTheme="minorHAnsi" w:hAnsiTheme="minorHAnsi" w:cstheme="minorHAnsi"/>
          <w:sz w:val="24"/>
          <w:szCs w:val="24"/>
        </w:rPr>
      </w:pPr>
    </w:p>
    <w:p w14:paraId="733A7211" w14:textId="6CEEF8DE" w:rsidR="00F5649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Ensure accurate monitoring, reporting and audit readiness, maintaining accurate learner records and robust systems supporting admissions and recruitment activity</w:t>
      </w:r>
      <w:r w:rsidR="00940B2A">
        <w:rPr>
          <w:rFonts w:asciiTheme="minorHAnsi" w:hAnsiTheme="minorHAnsi" w:cstheme="minorHAnsi"/>
          <w:sz w:val="24"/>
          <w:szCs w:val="24"/>
        </w:rPr>
        <w:t>.</w:t>
      </w:r>
    </w:p>
    <w:p w14:paraId="563A2407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05DC7218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Oversee application, enrolment and administrative systems and processes, ensuring they are efficient, accurate, user-friendly, and continuously developed to improve efficiency and the applicant experience.</w:t>
      </w:r>
    </w:p>
    <w:p w14:paraId="7511AD6D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0670C5C0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Ensure the team has a clear and consistent understanding of funding, audit, admissions and compliance requirements, maintaining up-to-date knowledge and clear communication across the team.</w:t>
      </w:r>
    </w:p>
    <w:p w14:paraId="2F5F1A26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7B2C6368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Work closely with the Assistant Principal, Head of Department and curriculum teams to lead an efficient admissions and recruitment service across all post-19 funding streams and support recruitment targets aligned with curriculum planning.</w:t>
      </w:r>
    </w:p>
    <w:p w14:paraId="70EE984C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A010246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Lead on recruitment and admissions services and events, including open events and enrolment activity, ensuring a high-quality, welcoming and efficient experience for applicants.</w:t>
      </w:r>
    </w:p>
    <w:p w14:paraId="03C0FB8B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1242504A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Oversee the college’s external communications and publicity for adult and higher education, working with the Enrolment and Marketing Officer and the Trust’s Marketing team</w:t>
      </w:r>
      <w:r w:rsidR="004956CA" w:rsidRPr="00940B2A">
        <w:rPr>
          <w:rFonts w:asciiTheme="minorHAnsi" w:hAnsiTheme="minorHAnsi" w:cstheme="minorHAnsi"/>
          <w:sz w:val="24"/>
          <w:szCs w:val="24"/>
        </w:rPr>
        <w:t>,</w:t>
      </w:r>
      <w:r w:rsidRPr="00940B2A">
        <w:rPr>
          <w:rFonts w:asciiTheme="minorHAnsi" w:hAnsiTheme="minorHAnsi" w:cstheme="minorHAnsi"/>
          <w:sz w:val="24"/>
          <w:szCs w:val="24"/>
        </w:rPr>
        <w:t xml:space="preserve"> to ensure effective external messaging.</w:t>
      </w:r>
    </w:p>
    <w:p w14:paraId="150EEC1F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6345842B" w14:textId="77777777" w:rsid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Maintain strong working relationships with GMCA and University partners, ensuring compliance with funding requirements and expectations.</w:t>
      </w:r>
    </w:p>
    <w:p w14:paraId="7CEC5569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08BD9DC" w14:textId="30F5DDAA" w:rsidR="00F5649A" w:rsidRPr="00940B2A" w:rsidRDefault="00F5649A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Implement college policies and procedures, including self-assessment and quality improvement processes.</w:t>
      </w:r>
    </w:p>
    <w:p w14:paraId="3288F660" w14:textId="77777777" w:rsidR="003F546F" w:rsidRPr="00940B2A" w:rsidRDefault="003F546F" w:rsidP="00940B2A">
      <w:pPr>
        <w:rPr>
          <w:rFonts w:asciiTheme="minorHAnsi" w:hAnsiTheme="minorHAnsi" w:cstheme="minorHAnsi"/>
          <w:sz w:val="24"/>
          <w:szCs w:val="24"/>
        </w:rPr>
      </w:pPr>
    </w:p>
    <w:p w14:paraId="4456B669" w14:textId="79277673" w:rsidR="00283EB6" w:rsidRPr="00940B2A" w:rsidRDefault="000718E0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Teaching</w:t>
      </w:r>
      <w:r w:rsidR="00692A82" w:rsidRPr="00940B2A">
        <w:rPr>
          <w:rFonts w:asciiTheme="minorHAnsi" w:hAnsiTheme="minorHAnsi" w:cstheme="minorHAnsi"/>
          <w:b/>
          <w:bCs/>
          <w:sz w:val="24"/>
          <w:szCs w:val="24"/>
        </w:rPr>
        <w:t>/Training</w:t>
      </w:r>
    </w:p>
    <w:p w14:paraId="62574C21" w14:textId="77777777" w:rsidR="004956CA" w:rsidRPr="00940B2A" w:rsidRDefault="004956CA" w:rsidP="00940B2A">
      <w:pPr>
        <w:rPr>
          <w:rFonts w:asciiTheme="minorHAnsi" w:hAnsiTheme="minorHAnsi" w:cstheme="minorHAnsi"/>
          <w:sz w:val="24"/>
          <w:szCs w:val="24"/>
        </w:rPr>
      </w:pPr>
    </w:p>
    <w:p w14:paraId="6893358C" w14:textId="3AB60149" w:rsidR="00283EB6" w:rsidRPr="00940B2A" w:rsidRDefault="00692A82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To support teaching and </w:t>
      </w:r>
      <w:r w:rsidR="00332DAD" w:rsidRPr="00940B2A">
        <w:rPr>
          <w:rFonts w:asciiTheme="minorHAnsi" w:hAnsiTheme="minorHAnsi" w:cstheme="minorHAnsi"/>
          <w:sz w:val="24"/>
          <w:szCs w:val="24"/>
        </w:rPr>
        <w:t>support</w:t>
      </w:r>
      <w:r w:rsidRPr="00940B2A">
        <w:rPr>
          <w:rFonts w:asciiTheme="minorHAnsi" w:hAnsiTheme="minorHAnsi" w:cstheme="minorHAnsi"/>
          <w:sz w:val="24"/>
          <w:szCs w:val="24"/>
        </w:rPr>
        <w:t xml:space="preserve"> staff with any admissions</w:t>
      </w:r>
      <w:r w:rsidR="00332DAD" w:rsidRPr="00940B2A">
        <w:rPr>
          <w:rFonts w:asciiTheme="minorHAnsi" w:hAnsiTheme="minorHAnsi" w:cstheme="minorHAnsi"/>
          <w:sz w:val="24"/>
          <w:szCs w:val="24"/>
        </w:rPr>
        <w:t xml:space="preserve"> and </w:t>
      </w:r>
      <w:r w:rsidRPr="00940B2A">
        <w:rPr>
          <w:rFonts w:asciiTheme="minorHAnsi" w:hAnsiTheme="minorHAnsi" w:cstheme="minorHAnsi"/>
          <w:sz w:val="24"/>
          <w:szCs w:val="24"/>
        </w:rPr>
        <w:t>student services information requirements.</w:t>
      </w:r>
    </w:p>
    <w:p w14:paraId="20ECE582" w14:textId="77777777" w:rsidR="00C62D95" w:rsidRPr="00940B2A" w:rsidRDefault="00C62D95" w:rsidP="00940B2A">
      <w:pPr>
        <w:rPr>
          <w:rFonts w:asciiTheme="minorHAnsi" w:hAnsiTheme="minorHAnsi" w:cstheme="minorHAnsi"/>
          <w:sz w:val="24"/>
          <w:szCs w:val="24"/>
        </w:rPr>
      </w:pPr>
    </w:p>
    <w:p w14:paraId="6AF4F46A" w14:textId="77777777" w:rsidR="00831C6D" w:rsidRPr="00940B2A" w:rsidRDefault="00831C6D" w:rsidP="00940B2A">
      <w:pPr>
        <w:rPr>
          <w:rFonts w:asciiTheme="minorHAnsi" w:hAnsiTheme="minorHAnsi" w:cstheme="minorHAnsi"/>
          <w:sz w:val="24"/>
          <w:szCs w:val="24"/>
        </w:rPr>
      </w:pPr>
    </w:p>
    <w:p w14:paraId="1C95A6B2" w14:textId="77777777" w:rsidR="00831C6D" w:rsidRPr="00940B2A" w:rsidRDefault="00831C6D" w:rsidP="00940B2A">
      <w:pPr>
        <w:rPr>
          <w:rFonts w:asciiTheme="minorHAnsi" w:hAnsiTheme="minorHAnsi" w:cstheme="minorHAnsi"/>
          <w:sz w:val="24"/>
          <w:szCs w:val="24"/>
        </w:rPr>
      </w:pPr>
    </w:p>
    <w:p w14:paraId="342AC79C" w14:textId="0360329E" w:rsidR="00756D3D" w:rsidRPr="00940B2A" w:rsidRDefault="00AE11EB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Curriculum Development</w:t>
      </w:r>
    </w:p>
    <w:p w14:paraId="6B584B5C" w14:textId="77777777" w:rsidR="00756D3D" w:rsidRPr="00940B2A" w:rsidRDefault="00756D3D" w:rsidP="00940B2A">
      <w:pPr>
        <w:rPr>
          <w:rFonts w:asciiTheme="minorHAnsi" w:hAnsiTheme="minorHAnsi" w:cstheme="minorHAnsi"/>
          <w:sz w:val="24"/>
          <w:szCs w:val="24"/>
        </w:rPr>
      </w:pPr>
    </w:p>
    <w:p w14:paraId="71389820" w14:textId="0BE98B06" w:rsidR="00EC2D2B" w:rsidRPr="00940B2A" w:rsidRDefault="00EC2D2B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Work in close partnership with curriculum teams to support recruitment planning, targets and growth across adult and higher education provision.</w:t>
      </w:r>
    </w:p>
    <w:p w14:paraId="31DB7DE5" w14:textId="77777777" w:rsidR="00C62D95" w:rsidRPr="00940B2A" w:rsidRDefault="00C62D95" w:rsidP="00940B2A">
      <w:pPr>
        <w:rPr>
          <w:rFonts w:asciiTheme="minorHAnsi" w:hAnsiTheme="minorHAnsi" w:cstheme="minorHAnsi"/>
          <w:sz w:val="24"/>
          <w:szCs w:val="24"/>
        </w:rPr>
      </w:pPr>
    </w:p>
    <w:p w14:paraId="3EA7B2D3" w14:textId="6AD06693" w:rsidR="00283EB6" w:rsidRPr="00940B2A" w:rsidRDefault="00AE11EB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Staffing</w:t>
      </w:r>
    </w:p>
    <w:p w14:paraId="42842A82" w14:textId="77777777" w:rsidR="00283EB6" w:rsidRPr="00940B2A" w:rsidRDefault="00283EB6" w:rsidP="00940B2A">
      <w:pPr>
        <w:rPr>
          <w:rFonts w:asciiTheme="minorHAnsi" w:hAnsiTheme="minorHAnsi" w:cstheme="minorHAnsi"/>
          <w:sz w:val="24"/>
          <w:szCs w:val="24"/>
        </w:rPr>
      </w:pPr>
    </w:p>
    <w:p w14:paraId="15182898" w14:textId="51127329" w:rsidR="00AD539C" w:rsidRPr="00940B2A" w:rsidRDefault="00AD539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Line </w:t>
      </w:r>
      <w:proofErr w:type="gramStart"/>
      <w:r w:rsidRPr="00940B2A">
        <w:rPr>
          <w:rFonts w:asciiTheme="minorHAnsi" w:hAnsiTheme="minorHAnsi" w:cstheme="minorHAnsi"/>
          <w:sz w:val="24"/>
          <w:szCs w:val="24"/>
        </w:rPr>
        <w:t>manage</w:t>
      </w:r>
      <w:proofErr w:type="gramEnd"/>
      <w:r w:rsidRPr="00940B2A">
        <w:rPr>
          <w:rFonts w:asciiTheme="minorHAnsi" w:hAnsiTheme="minorHAnsi" w:cstheme="minorHAnsi"/>
          <w:sz w:val="24"/>
          <w:szCs w:val="24"/>
        </w:rPr>
        <w:t xml:space="preserve"> the Student Recruitment Officer and part-time administrator, setting objectives, monitoring performance and supporting development.  </w:t>
      </w:r>
    </w:p>
    <w:p w14:paraId="70EC0D4A" w14:textId="77777777" w:rsidR="00396FF7" w:rsidRPr="00940B2A" w:rsidRDefault="00396FF7" w:rsidP="00940B2A">
      <w:pPr>
        <w:rPr>
          <w:rFonts w:asciiTheme="minorHAnsi" w:hAnsiTheme="minorHAnsi" w:cstheme="minorHAnsi"/>
          <w:sz w:val="24"/>
          <w:szCs w:val="24"/>
        </w:rPr>
      </w:pPr>
    </w:p>
    <w:p w14:paraId="5F5F7768" w14:textId="77777777" w:rsidR="00940B2A" w:rsidRDefault="00AD539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Oversee the operational work of the admissions and recruitment team, ensuring high standards of service delivery. </w:t>
      </w:r>
    </w:p>
    <w:p w14:paraId="6C74B4F5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3BAA54E8" w14:textId="77777777" w:rsidR="00940B2A" w:rsidRDefault="00AD539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Work collaboratively to share knowledge, develop good practice and ensure consistency across the team. </w:t>
      </w:r>
    </w:p>
    <w:p w14:paraId="10881CBB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5482762" w14:textId="6BF546CF" w:rsidR="00AD539C" w:rsidRPr="00940B2A" w:rsidRDefault="00AD539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Work flexibly to support key events and provide cover where required.</w:t>
      </w:r>
    </w:p>
    <w:p w14:paraId="12628995" w14:textId="77777777" w:rsidR="00AD539C" w:rsidRPr="00940B2A" w:rsidRDefault="00AD539C" w:rsidP="00940B2A">
      <w:pPr>
        <w:rPr>
          <w:rFonts w:asciiTheme="minorHAnsi" w:hAnsiTheme="minorHAnsi" w:cstheme="minorHAnsi"/>
          <w:sz w:val="24"/>
          <w:szCs w:val="24"/>
        </w:rPr>
      </w:pPr>
    </w:p>
    <w:p w14:paraId="00D93E2D" w14:textId="6E73C5BF" w:rsidR="00283EB6" w:rsidRPr="00940B2A" w:rsidRDefault="00AE11EB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Students</w:t>
      </w:r>
      <w:r w:rsidR="00AC50EB" w:rsidRPr="00940B2A">
        <w:rPr>
          <w:rFonts w:asciiTheme="minorHAnsi" w:hAnsiTheme="minorHAnsi" w:cstheme="minorHAnsi"/>
          <w:b/>
          <w:bCs/>
          <w:sz w:val="24"/>
          <w:szCs w:val="24"/>
        </w:rPr>
        <w:t xml:space="preserve">, </w:t>
      </w:r>
      <w:r w:rsidRPr="00940B2A">
        <w:rPr>
          <w:rFonts w:asciiTheme="minorHAnsi" w:hAnsiTheme="minorHAnsi" w:cstheme="minorHAnsi"/>
          <w:b/>
          <w:bCs/>
          <w:sz w:val="24"/>
          <w:szCs w:val="24"/>
        </w:rPr>
        <w:t>Safeguarding</w:t>
      </w:r>
      <w:r w:rsidR="00AC50EB" w:rsidRPr="00940B2A">
        <w:rPr>
          <w:rFonts w:asciiTheme="minorHAnsi" w:hAnsiTheme="minorHAnsi" w:cstheme="minorHAnsi"/>
          <w:b/>
          <w:bCs/>
          <w:sz w:val="24"/>
          <w:szCs w:val="24"/>
        </w:rPr>
        <w:t xml:space="preserve"> and Discipline</w:t>
      </w:r>
    </w:p>
    <w:p w14:paraId="5BAC0EED" w14:textId="77777777" w:rsidR="00AC50EB" w:rsidRPr="00940B2A" w:rsidRDefault="00AC50EB" w:rsidP="00940B2A">
      <w:pPr>
        <w:rPr>
          <w:rFonts w:asciiTheme="minorHAnsi" w:hAnsiTheme="minorHAnsi" w:cstheme="minorHAnsi"/>
          <w:sz w:val="24"/>
          <w:szCs w:val="24"/>
        </w:rPr>
      </w:pPr>
    </w:p>
    <w:p w14:paraId="2BC9BD9D" w14:textId="757BFAE3" w:rsidR="00940B2A" w:rsidRDefault="00192F2B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C</w:t>
      </w:r>
      <w:r w:rsidR="00AE11EB" w:rsidRPr="00940B2A">
        <w:rPr>
          <w:rFonts w:asciiTheme="minorHAnsi" w:hAnsiTheme="minorHAnsi" w:cstheme="minorHAnsi"/>
          <w:sz w:val="24"/>
          <w:szCs w:val="24"/>
        </w:rPr>
        <w:t xml:space="preserve">ommit to safeguarding and protecting the welfare of children and young people </w:t>
      </w:r>
      <w:r w:rsidR="00502CA5" w:rsidRPr="00940B2A">
        <w:rPr>
          <w:rFonts w:asciiTheme="minorHAnsi" w:hAnsiTheme="minorHAnsi" w:cstheme="minorHAnsi"/>
          <w:sz w:val="24"/>
          <w:szCs w:val="24"/>
        </w:rPr>
        <w:t xml:space="preserve">and vulnerable adults </w:t>
      </w:r>
      <w:r w:rsidR="00AE11EB" w:rsidRPr="00940B2A">
        <w:rPr>
          <w:rFonts w:asciiTheme="minorHAnsi" w:hAnsiTheme="minorHAnsi" w:cstheme="minorHAnsi"/>
          <w:sz w:val="24"/>
          <w:szCs w:val="24"/>
        </w:rPr>
        <w:t>by</w:t>
      </w:r>
      <w:r w:rsidR="00E65C7B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AE11EB" w:rsidRPr="00940B2A">
        <w:rPr>
          <w:rFonts w:asciiTheme="minorHAnsi" w:hAnsiTheme="minorHAnsi" w:cstheme="minorHAnsi"/>
          <w:sz w:val="24"/>
          <w:szCs w:val="24"/>
        </w:rPr>
        <w:t>ensuring effective implementation of the safeguarding policy</w:t>
      </w:r>
      <w:r w:rsidR="004C528E" w:rsidRPr="00940B2A">
        <w:rPr>
          <w:rFonts w:asciiTheme="minorHAnsi" w:hAnsiTheme="minorHAnsi" w:cstheme="minorHAnsi"/>
          <w:sz w:val="24"/>
          <w:szCs w:val="24"/>
        </w:rPr>
        <w:t>/</w:t>
      </w:r>
      <w:r w:rsidR="00AE11EB" w:rsidRPr="00940B2A">
        <w:rPr>
          <w:rFonts w:asciiTheme="minorHAnsi" w:hAnsiTheme="minorHAnsi" w:cstheme="minorHAnsi"/>
          <w:sz w:val="24"/>
          <w:szCs w:val="24"/>
        </w:rPr>
        <w:t>procedures</w:t>
      </w:r>
      <w:r w:rsidR="004C528E" w:rsidRPr="00940B2A">
        <w:rPr>
          <w:rFonts w:asciiTheme="minorHAnsi" w:hAnsiTheme="minorHAnsi" w:cstheme="minorHAnsi"/>
          <w:sz w:val="24"/>
          <w:szCs w:val="24"/>
        </w:rPr>
        <w:t xml:space="preserve"> and Prevent Strategy</w:t>
      </w:r>
      <w:r w:rsidR="005065C9" w:rsidRPr="00940B2A">
        <w:rPr>
          <w:rFonts w:asciiTheme="minorHAnsi" w:hAnsiTheme="minorHAnsi" w:cstheme="minorHAnsi"/>
          <w:sz w:val="24"/>
          <w:szCs w:val="24"/>
        </w:rPr>
        <w:t>.</w:t>
      </w:r>
    </w:p>
    <w:p w14:paraId="3054C1EA" w14:textId="77777777" w:rsidR="00940B2A" w:rsidRDefault="00940B2A" w:rsidP="00940B2A">
      <w:pPr>
        <w:pStyle w:val="ListParagraph"/>
        <w:ind w:left="1134"/>
        <w:rPr>
          <w:rFonts w:asciiTheme="minorHAnsi" w:hAnsiTheme="minorHAnsi" w:cstheme="minorHAnsi"/>
          <w:sz w:val="24"/>
          <w:szCs w:val="24"/>
        </w:rPr>
      </w:pPr>
    </w:p>
    <w:p w14:paraId="6BBFB444" w14:textId="7885458A" w:rsidR="00527324" w:rsidRPr="00940B2A" w:rsidRDefault="00192F2B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T</w:t>
      </w:r>
      <w:r w:rsidR="00AE11EB" w:rsidRPr="00940B2A">
        <w:rPr>
          <w:rFonts w:asciiTheme="minorHAnsi" w:hAnsiTheme="minorHAnsi" w:cstheme="minorHAnsi"/>
          <w:sz w:val="24"/>
          <w:szCs w:val="24"/>
        </w:rPr>
        <w:t xml:space="preserve">ake responsibility for promoting good standards of </w:t>
      </w:r>
      <w:r w:rsidR="005D3025" w:rsidRPr="00940B2A">
        <w:rPr>
          <w:rFonts w:asciiTheme="minorHAnsi" w:hAnsiTheme="minorHAnsi" w:cstheme="minorHAnsi"/>
          <w:sz w:val="24"/>
          <w:szCs w:val="24"/>
        </w:rPr>
        <w:t>behavio</w:t>
      </w:r>
      <w:r w:rsidR="005065C9" w:rsidRPr="00940B2A">
        <w:rPr>
          <w:rFonts w:asciiTheme="minorHAnsi" w:hAnsiTheme="minorHAnsi" w:cstheme="minorHAnsi"/>
          <w:sz w:val="24"/>
          <w:szCs w:val="24"/>
        </w:rPr>
        <w:t>u</w:t>
      </w:r>
      <w:r w:rsidR="005D3025" w:rsidRPr="00940B2A">
        <w:rPr>
          <w:rFonts w:asciiTheme="minorHAnsi" w:hAnsiTheme="minorHAnsi" w:cstheme="minorHAnsi"/>
          <w:sz w:val="24"/>
          <w:szCs w:val="24"/>
        </w:rPr>
        <w:t>r</w:t>
      </w:r>
      <w:r w:rsidR="00AE11EB" w:rsidRPr="00940B2A">
        <w:rPr>
          <w:rFonts w:asciiTheme="minorHAnsi" w:hAnsiTheme="minorHAnsi" w:cstheme="minorHAnsi"/>
          <w:sz w:val="24"/>
          <w:szCs w:val="24"/>
        </w:rPr>
        <w:t xml:space="preserve"> and conduct </w:t>
      </w:r>
      <w:r w:rsidR="00072A84" w:rsidRPr="00940B2A">
        <w:rPr>
          <w:rFonts w:asciiTheme="minorHAnsi" w:hAnsiTheme="minorHAnsi" w:cstheme="minorHAnsi"/>
          <w:sz w:val="24"/>
          <w:szCs w:val="24"/>
        </w:rPr>
        <w:t>i</w:t>
      </w:r>
      <w:r w:rsidR="00AE11EB" w:rsidRPr="00940B2A">
        <w:rPr>
          <w:rFonts w:asciiTheme="minorHAnsi" w:hAnsiTheme="minorHAnsi" w:cstheme="minorHAnsi"/>
          <w:sz w:val="24"/>
          <w:szCs w:val="24"/>
        </w:rPr>
        <w:t>n</w:t>
      </w:r>
      <w:r w:rsidR="00E65C7B" w:rsidRPr="00940B2A">
        <w:rPr>
          <w:rFonts w:asciiTheme="minorHAnsi" w:hAnsiTheme="minorHAnsi" w:cstheme="minorHAnsi"/>
          <w:sz w:val="24"/>
          <w:szCs w:val="24"/>
        </w:rPr>
        <w:t xml:space="preserve"> stu</w:t>
      </w:r>
      <w:r w:rsidR="00AE11EB" w:rsidRPr="00940B2A">
        <w:rPr>
          <w:rFonts w:asciiTheme="minorHAnsi" w:hAnsiTheme="minorHAnsi" w:cstheme="minorHAnsi"/>
          <w:sz w:val="24"/>
          <w:szCs w:val="24"/>
        </w:rPr>
        <w:t>dents</w:t>
      </w:r>
      <w:r w:rsidR="00FD7D11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AE11EB" w:rsidRPr="00940B2A">
        <w:rPr>
          <w:rFonts w:asciiTheme="minorHAnsi" w:hAnsiTheme="minorHAnsi" w:cstheme="minorHAnsi"/>
          <w:sz w:val="24"/>
          <w:szCs w:val="24"/>
        </w:rPr>
        <w:t xml:space="preserve">by implementing </w:t>
      </w:r>
      <w:r w:rsidR="00332DAD" w:rsidRPr="00940B2A">
        <w:rPr>
          <w:rFonts w:asciiTheme="minorHAnsi" w:hAnsiTheme="minorHAnsi" w:cstheme="minorHAnsi"/>
          <w:sz w:val="24"/>
          <w:szCs w:val="24"/>
        </w:rPr>
        <w:t xml:space="preserve">college policies and </w:t>
      </w:r>
      <w:r w:rsidR="00AE11EB" w:rsidRPr="00940B2A">
        <w:rPr>
          <w:rFonts w:asciiTheme="minorHAnsi" w:hAnsiTheme="minorHAnsi" w:cstheme="minorHAnsi"/>
          <w:sz w:val="24"/>
          <w:szCs w:val="24"/>
        </w:rPr>
        <w:t xml:space="preserve">monitoring/reporting breaches of </w:t>
      </w:r>
      <w:r w:rsidR="00332DAD" w:rsidRPr="00940B2A">
        <w:rPr>
          <w:rFonts w:asciiTheme="minorHAnsi" w:hAnsiTheme="minorHAnsi" w:cstheme="minorHAnsi"/>
          <w:sz w:val="24"/>
          <w:szCs w:val="24"/>
        </w:rPr>
        <w:t>college</w:t>
      </w:r>
      <w:r w:rsidR="00FD7D11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AE11EB" w:rsidRPr="00940B2A">
        <w:rPr>
          <w:rFonts w:asciiTheme="minorHAnsi" w:hAnsiTheme="minorHAnsi" w:cstheme="minorHAnsi"/>
          <w:sz w:val="24"/>
          <w:szCs w:val="24"/>
        </w:rPr>
        <w:t>policy.</w:t>
      </w:r>
    </w:p>
    <w:p w14:paraId="4D34CAD6" w14:textId="592896E7" w:rsidR="00692A82" w:rsidRPr="00940B2A" w:rsidRDefault="00692A82" w:rsidP="00940B2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47375BC" w14:textId="3D957C82" w:rsidR="00283EB6" w:rsidRPr="00940B2A" w:rsidRDefault="00332DAD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Student</w:t>
      </w:r>
      <w:r w:rsidR="00192F2B" w:rsidRPr="00940B2A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940B2A">
        <w:rPr>
          <w:rFonts w:asciiTheme="minorHAnsi" w:hAnsiTheme="minorHAnsi" w:cstheme="minorHAnsi"/>
          <w:b/>
          <w:bCs/>
          <w:sz w:val="24"/>
          <w:szCs w:val="24"/>
        </w:rPr>
        <w:t>Voice</w:t>
      </w:r>
    </w:p>
    <w:p w14:paraId="1B3CD819" w14:textId="77777777" w:rsidR="00AC50EB" w:rsidRPr="00940B2A" w:rsidRDefault="00AC50EB" w:rsidP="00940B2A">
      <w:pPr>
        <w:rPr>
          <w:rFonts w:asciiTheme="minorHAnsi" w:hAnsiTheme="minorHAnsi" w:cstheme="minorHAnsi"/>
          <w:sz w:val="24"/>
          <w:szCs w:val="24"/>
        </w:rPr>
      </w:pPr>
    </w:p>
    <w:p w14:paraId="4C788FD4" w14:textId="37B64417" w:rsidR="00283EB6" w:rsidRPr="00940B2A" w:rsidRDefault="00332DAD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Contribute to mechanisms designed to capture student voice such as surveys or focus groups </w:t>
      </w:r>
      <w:r w:rsidR="00AE11EB" w:rsidRPr="00940B2A">
        <w:rPr>
          <w:rFonts w:asciiTheme="minorHAnsi" w:hAnsiTheme="minorHAnsi" w:cstheme="minorHAnsi"/>
          <w:sz w:val="24"/>
          <w:szCs w:val="24"/>
        </w:rPr>
        <w:t>in order to improve the quality of provision</w:t>
      </w:r>
      <w:r w:rsidR="00502CA5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AE11EB" w:rsidRPr="00940B2A">
        <w:rPr>
          <w:rFonts w:asciiTheme="minorHAnsi" w:hAnsiTheme="minorHAnsi" w:cstheme="minorHAnsi"/>
          <w:sz w:val="24"/>
          <w:szCs w:val="24"/>
        </w:rPr>
        <w:t>and to</w:t>
      </w:r>
      <w:r w:rsidR="00ED4819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192F2B" w:rsidRPr="00940B2A">
        <w:rPr>
          <w:rFonts w:asciiTheme="minorHAnsi" w:hAnsiTheme="minorHAnsi" w:cstheme="minorHAnsi"/>
          <w:sz w:val="24"/>
          <w:szCs w:val="24"/>
        </w:rPr>
        <w:t xml:space="preserve">respond appropriately </w:t>
      </w:r>
      <w:r w:rsidR="00AE11EB" w:rsidRPr="00940B2A">
        <w:rPr>
          <w:rFonts w:asciiTheme="minorHAnsi" w:hAnsiTheme="minorHAnsi" w:cstheme="minorHAnsi"/>
          <w:sz w:val="24"/>
          <w:szCs w:val="24"/>
        </w:rPr>
        <w:t>to</w:t>
      </w:r>
      <w:r w:rsidR="000D45E2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5065C9" w:rsidRPr="00940B2A">
        <w:rPr>
          <w:rFonts w:asciiTheme="minorHAnsi" w:hAnsiTheme="minorHAnsi" w:cstheme="minorHAnsi"/>
          <w:sz w:val="24"/>
          <w:szCs w:val="24"/>
        </w:rPr>
        <w:t>student</w:t>
      </w:r>
      <w:r w:rsidR="00FD7D11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="00AE11EB" w:rsidRPr="00940B2A">
        <w:rPr>
          <w:rFonts w:asciiTheme="minorHAnsi" w:hAnsiTheme="minorHAnsi" w:cstheme="minorHAnsi"/>
          <w:sz w:val="24"/>
          <w:szCs w:val="24"/>
        </w:rPr>
        <w:t>needs.</w:t>
      </w:r>
    </w:p>
    <w:p w14:paraId="57270F3B" w14:textId="77777777" w:rsidR="00C62D95" w:rsidRPr="00940B2A" w:rsidRDefault="00C62D95" w:rsidP="00940B2A">
      <w:pPr>
        <w:rPr>
          <w:rFonts w:asciiTheme="minorHAnsi" w:hAnsiTheme="minorHAnsi" w:cstheme="minorHAnsi"/>
          <w:sz w:val="24"/>
          <w:szCs w:val="24"/>
        </w:rPr>
      </w:pPr>
    </w:p>
    <w:p w14:paraId="492629B1" w14:textId="5CE0DF5D" w:rsidR="00283EB6" w:rsidRPr="00940B2A" w:rsidRDefault="00AE11EB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 xml:space="preserve">Quality Assurance </w:t>
      </w:r>
    </w:p>
    <w:p w14:paraId="581A4FA1" w14:textId="77777777" w:rsidR="00283EB6" w:rsidRPr="00940B2A" w:rsidRDefault="00283EB6" w:rsidP="00940B2A">
      <w:pPr>
        <w:rPr>
          <w:rFonts w:asciiTheme="minorHAnsi" w:hAnsiTheme="minorHAnsi" w:cstheme="minorHAnsi"/>
          <w:sz w:val="24"/>
          <w:szCs w:val="24"/>
        </w:rPr>
      </w:pPr>
    </w:p>
    <w:p w14:paraId="09FF787F" w14:textId="58CAF6FC" w:rsidR="00502CA5" w:rsidRPr="00940B2A" w:rsidRDefault="00502CA5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Working in collaboration with the </w:t>
      </w:r>
      <w:r w:rsidR="00332DAD" w:rsidRPr="00940B2A">
        <w:rPr>
          <w:rFonts w:asciiTheme="minorHAnsi" w:hAnsiTheme="minorHAnsi" w:cstheme="minorHAnsi"/>
          <w:sz w:val="24"/>
          <w:szCs w:val="24"/>
        </w:rPr>
        <w:t>team</w:t>
      </w:r>
      <w:r w:rsidRPr="00940B2A">
        <w:rPr>
          <w:rFonts w:asciiTheme="minorHAnsi" w:hAnsiTheme="minorHAnsi" w:cstheme="minorHAnsi"/>
          <w:sz w:val="24"/>
          <w:szCs w:val="24"/>
        </w:rPr>
        <w:t>, produce an annual self-assessment report and action plan in line with the College’s planning and quality assurance procedures.</w:t>
      </w:r>
    </w:p>
    <w:p w14:paraId="453F6A2A" w14:textId="079628F6" w:rsidR="00527324" w:rsidRDefault="00527324" w:rsidP="00940B2A">
      <w:pPr>
        <w:rPr>
          <w:rFonts w:asciiTheme="minorHAnsi" w:hAnsiTheme="minorHAnsi" w:cstheme="minorHAnsi"/>
          <w:sz w:val="24"/>
          <w:szCs w:val="24"/>
        </w:rPr>
      </w:pPr>
    </w:p>
    <w:p w14:paraId="26AE2C40" w14:textId="02E466A6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0F42A827" w14:textId="0B399C5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3C2F7A9D" w14:textId="77777777" w:rsidR="00940B2A" w:rsidRP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2CD896EA" w14:textId="24B093B1" w:rsidR="00283EB6" w:rsidRPr="00940B2A" w:rsidRDefault="00DA195B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lastRenderedPageBreak/>
        <w:t>Equality and Diversity</w:t>
      </w:r>
    </w:p>
    <w:p w14:paraId="0C2257B1" w14:textId="77777777" w:rsidR="00283EB6" w:rsidRPr="00940B2A" w:rsidRDefault="00283EB6" w:rsidP="00940B2A">
      <w:pPr>
        <w:rPr>
          <w:rFonts w:asciiTheme="minorHAnsi" w:hAnsiTheme="minorHAnsi" w:cstheme="minorHAnsi"/>
          <w:sz w:val="24"/>
          <w:szCs w:val="24"/>
        </w:rPr>
      </w:pPr>
    </w:p>
    <w:p w14:paraId="1C8ADC1F" w14:textId="7D7206B2" w:rsidR="00283EB6" w:rsidRPr="00940B2A" w:rsidRDefault="001A094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Create a purposeful, positive and supportive environment, sensitive to</w:t>
      </w:r>
      <w:r w:rsidR="00BD54A2" w:rsidRPr="00940B2A">
        <w:rPr>
          <w:rFonts w:asciiTheme="minorHAnsi" w:hAnsiTheme="minorHAnsi" w:cstheme="minorHAnsi"/>
          <w:sz w:val="24"/>
          <w:szCs w:val="24"/>
        </w:rPr>
        <w:t xml:space="preserve"> </w:t>
      </w:r>
      <w:r w:rsidRPr="00940B2A">
        <w:rPr>
          <w:rFonts w:asciiTheme="minorHAnsi" w:hAnsiTheme="minorHAnsi" w:cstheme="minorHAnsi"/>
          <w:sz w:val="24"/>
          <w:szCs w:val="24"/>
        </w:rPr>
        <w:t>equality and diversity.</w:t>
      </w:r>
    </w:p>
    <w:p w14:paraId="162B5B4B" w14:textId="77777777" w:rsidR="00283EB6" w:rsidRPr="00940B2A" w:rsidRDefault="00283EB6" w:rsidP="00940B2A">
      <w:pPr>
        <w:rPr>
          <w:rFonts w:asciiTheme="minorHAnsi" w:hAnsiTheme="minorHAnsi" w:cstheme="minorHAnsi"/>
          <w:sz w:val="24"/>
          <w:szCs w:val="24"/>
        </w:rPr>
      </w:pPr>
    </w:p>
    <w:p w14:paraId="2DF75436" w14:textId="047FBE0B" w:rsidR="0026157E" w:rsidRPr="00940B2A" w:rsidRDefault="00BB4BFC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 xml:space="preserve">Internal </w:t>
      </w:r>
      <w:r w:rsidR="0026157E" w:rsidRPr="00940B2A">
        <w:rPr>
          <w:rFonts w:asciiTheme="minorHAnsi" w:hAnsiTheme="minorHAnsi" w:cstheme="minorHAnsi"/>
          <w:b/>
          <w:bCs/>
          <w:sz w:val="24"/>
          <w:szCs w:val="24"/>
        </w:rPr>
        <w:t>Communications</w:t>
      </w:r>
    </w:p>
    <w:p w14:paraId="5F4D77DE" w14:textId="77777777" w:rsidR="00051B3F" w:rsidRPr="00940B2A" w:rsidRDefault="00051B3F" w:rsidP="00940B2A">
      <w:pPr>
        <w:rPr>
          <w:rFonts w:asciiTheme="minorHAnsi" w:hAnsiTheme="minorHAnsi" w:cstheme="minorHAnsi"/>
          <w:sz w:val="24"/>
          <w:szCs w:val="24"/>
        </w:rPr>
      </w:pPr>
    </w:p>
    <w:p w14:paraId="22BE1EC9" w14:textId="77777777" w:rsidR="00051B3F" w:rsidRPr="00940B2A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Attend relevant College events and meetings as part of the College’s meeting schedule.</w:t>
      </w:r>
    </w:p>
    <w:p w14:paraId="7169BF35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74F324ED" w14:textId="77777777" w:rsidR="00940B2A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Use the College’s systems, policies and procedures effectively to communicate issues as necessary.</w:t>
      </w:r>
    </w:p>
    <w:p w14:paraId="2EDC9215" w14:textId="77777777" w:rsidR="00940B2A" w:rsidRPr="00940B2A" w:rsidRDefault="00940B2A" w:rsidP="00940B2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799CDBF7" w14:textId="5EB23048" w:rsidR="00BB4BFC" w:rsidRPr="00940B2A" w:rsidRDefault="00BB4BFC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 xml:space="preserve">Ensure the college community and wider Trust are aware of the department’s offer. </w:t>
      </w:r>
    </w:p>
    <w:p w14:paraId="6A735E1A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319DC2C1" w14:textId="0F632AF3" w:rsidR="0026157E" w:rsidRPr="00940B2A" w:rsidRDefault="0026157E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Health and Safety</w:t>
      </w:r>
    </w:p>
    <w:p w14:paraId="0BABEEA7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202EC4A1" w14:textId="6962BAFA" w:rsidR="00051B3F" w:rsidRPr="00940B2A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940B2A">
        <w:rPr>
          <w:rFonts w:asciiTheme="minorHAnsi" w:hAnsiTheme="minorHAnsi" w:cstheme="minorHAnsi"/>
          <w:sz w:val="24"/>
          <w:szCs w:val="24"/>
        </w:rPr>
        <w:t>Attend safeguarding, health and safety, pastoral and curriculum team meetings as and when required.</w:t>
      </w:r>
    </w:p>
    <w:p w14:paraId="6C9A5010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36CAF691" w14:textId="0469D344" w:rsidR="0026157E" w:rsidRPr="00940B2A" w:rsidRDefault="0026157E" w:rsidP="00940B2A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940B2A">
        <w:rPr>
          <w:rFonts w:asciiTheme="minorHAnsi" w:hAnsiTheme="minorHAnsi" w:cstheme="minorHAnsi"/>
          <w:b/>
          <w:bCs/>
          <w:sz w:val="24"/>
          <w:szCs w:val="24"/>
        </w:rPr>
        <w:t>Marketing and Liaison</w:t>
      </w:r>
    </w:p>
    <w:p w14:paraId="08A01023" w14:textId="77777777" w:rsidR="00940B2A" w:rsidRDefault="00940B2A" w:rsidP="00940B2A">
      <w:pPr>
        <w:rPr>
          <w:rFonts w:asciiTheme="minorHAnsi" w:hAnsiTheme="minorHAnsi" w:cstheme="minorHAnsi"/>
          <w:sz w:val="24"/>
          <w:szCs w:val="24"/>
        </w:rPr>
      </w:pPr>
    </w:p>
    <w:p w14:paraId="7AF84CB3" w14:textId="72E9A65C" w:rsidR="00051B3F" w:rsidRPr="00C84597" w:rsidRDefault="0026157E" w:rsidP="00C84597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 xml:space="preserve">Contribute to the marketing and promotion of the College </w:t>
      </w:r>
      <w:r w:rsidR="00BB4BFC" w:rsidRPr="00C84597">
        <w:rPr>
          <w:rFonts w:asciiTheme="minorHAnsi" w:hAnsiTheme="minorHAnsi" w:cstheme="minorHAnsi"/>
          <w:sz w:val="24"/>
          <w:szCs w:val="24"/>
        </w:rPr>
        <w:t xml:space="preserve">through working with, and line management of, the Enrolment and Marketing Officer. </w:t>
      </w:r>
    </w:p>
    <w:p w14:paraId="33689FF5" w14:textId="77777777" w:rsidR="00C84597" w:rsidRPr="00C84597" w:rsidRDefault="00C84597" w:rsidP="00940B2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171D100" w14:textId="184BEA4F" w:rsidR="0026157E" w:rsidRPr="00C84597" w:rsidRDefault="0026157E" w:rsidP="00C84597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C84597">
        <w:rPr>
          <w:rFonts w:asciiTheme="minorHAnsi" w:hAnsiTheme="minorHAnsi" w:cstheme="minorHAnsi"/>
          <w:b/>
          <w:bCs/>
          <w:sz w:val="24"/>
          <w:szCs w:val="24"/>
        </w:rPr>
        <w:t>Management of Resources</w:t>
      </w:r>
    </w:p>
    <w:p w14:paraId="2AD51870" w14:textId="77777777" w:rsidR="00C84597" w:rsidRDefault="00C84597" w:rsidP="00940B2A">
      <w:pPr>
        <w:rPr>
          <w:rFonts w:asciiTheme="minorHAnsi" w:hAnsiTheme="minorHAnsi" w:cstheme="minorHAnsi"/>
          <w:sz w:val="24"/>
          <w:szCs w:val="24"/>
        </w:rPr>
      </w:pPr>
    </w:p>
    <w:p w14:paraId="6FC1D009" w14:textId="3CF1FF1F" w:rsidR="00051B3F" w:rsidRPr="00C84597" w:rsidRDefault="0026157E" w:rsidP="00C84597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>To ensure resources are efficient and effectively deployed, when needed.</w:t>
      </w:r>
    </w:p>
    <w:p w14:paraId="2534BE25" w14:textId="77777777" w:rsidR="00C84597" w:rsidRPr="00C84597" w:rsidRDefault="00C84597" w:rsidP="00940B2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41392673" w14:textId="071E01B9" w:rsidR="0026157E" w:rsidRPr="00C84597" w:rsidRDefault="004B7F54" w:rsidP="00C84597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C84597">
        <w:rPr>
          <w:rFonts w:asciiTheme="minorHAnsi" w:hAnsiTheme="minorHAnsi" w:cstheme="minorHAnsi"/>
          <w:b/>
          <w:bCs/>
          <w:sz w:val="24"/>
          <w:szCs w:val="24"/>
        </w:rPr>
        <w:t xml:space="preserve">Other </w:t>
      </w:r>
    </w:p>
    <w:p w14:paraId="77C8563C" w14:textId="77777777" w:rsidR="00C84597" w:rsidRDefault="00C84597" w:rsidP="00940B2A">
      <w:pPr>
        <w:rPr>
          <w:rFonts w:asciiTheme="minorHAnsi" w:hAnsiTheme="minorHAnsi" w:cstheme="minorHAnsi"/>
          <w:sz w:val="24"/>
          <w:szCs w:val="24"/>
        </w:rPr>
      </w:pPr>
    </w:p>
    <w:p w14:paraId="4EB5A18E" w14:textId="3149D049" w:rsidR="00DB5718" w:rsidRPr="00C84597" w:rsidRDefault="0026157E" w:rsidP="00C84597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>Contribute to the College mission and ethos and support the aims and objectives of the College.</w:t>
      </w:r>
    </w:p>
    <w:p w14:paraId="22796D7E" w14:textId="77777777" w:rsidR="00C84597" w:rsidRDefault="00C84597" w:rsidP="00940B2A">
      <w:pPr>
        <w:rPr>
          <w:rFonts w:asciiTheme="minorHAnsi" w:hAnsiTheme="minorHAnsi" w:cstheme="minorHAnsi"/>
          <w:sz w:val="24"/>
          <w:szCs w:val="24"/>
        </w:rPr>
      </w:pPr>
    </w:p>
    <w:p w14:paraId="30774C4B" w14:textId="77777777" w:rsidR="00C84597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>Follow and comply with the College’s policies and procedures as outlined in the Staff Handbook and take responsibility for the duty of care in respect the levels of Health &amp; Safety across the College.</w:t>
      </w:r>
    </w:p>
    <w:p w14:paraId="6BB6A765" w14:textId="77777777" w:rsidR="00C84597" w:rsidRPr="00C84597" w:rsidRDefault="00C84597" w:rsidP="00C84597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3E073F9C" w14:textId="77777777" w:rsidR="00C84597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>Participate in the Business Continuity Plan process and respond to emergencies following procedures laid down in the Business Continuity Plan.</w:t>
      </w:r>
    </w:p>
    <w:p w14:paraId="37201D23" w14:textId="77777777" w:rsidR="00C84597" w:rsidRPr="00C84597" w:rsidRDefault="00C84597" w:rsidP="00C84597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3F48227E" w14:textId="4A7FF47A" w:rsidR="0026157E" w:rsidRPr="00C84597" w:rsidRDefault="0026157E" w:rsidP="00940B2A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4"/>
          <w:szCs w:val="24"/>
        </w:rPr>
      </w:pPr>
      <w:r w:rsidRPr="00C84597">
        <w:rPr>
          <w:rFonts w:asciiTheme="minorHAnsi" w:hAnsiTheme="minorHAnsi" w:cstheme="minorHAnsi"/>
          <w:sz w:val="24"/>
          <w:szCs w:val="24"/>
        </w:rPr>
        <w:t xml:space="preserve">Undertake any other duties of an equal nature as assigned by the </w:t>
      </w:r>
      <w:proofErr w:type="gramStart"/>
      <w:r w:rsidRPr="00C84597">
        <w:rPr>
          <w:rFonts w:asciiTheme="minorHAnsi" w:hAnsiTheme="minorHAnsi" w:cstheme="minorHAnsi"/>
          <w:sz w:val="24"/>
          <w:szCs w:val="24"/>
        </w:rPr>
        <w:t>Principal</w:t>
      </w:r>
      <w:proofErr w:type="gramEnd"/>
      <w:r w:rsidRPr="00C84597">
        <w:rPr>
          <w:rFonts w:asciiTheme="minorHAnsi" w:hAnsiTheme="minorHAnsi" w:cstheme="minorHAnsi"/>
          <w:sz w:val="24"/>
          <w:szCs w:val="24"/>
        </w:rPr>
        <w:t xml:space="preserve"> or their designated alternate.</w:t>
      </w:r>
    </w:p>
    <w:sectPr w:rsidR="0026157E" w:rsidRPr="00C84597" w:rsidSect="009872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080" w:bottom="1440" w:left="1080" w:header="113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105E0" w14:textId="77777777" w:rsidR="00452459" w:rsidRDefault="00452459">
      <w:r>
        <w:separator/>
      </w:r>
    </w:p>
  </w:endnote>
  <w:endnote w:type="continuationSeparator" w:id="0">
    <w:p w14:paraId="29B36BBF" w14:textId="77777777" w:rsidR="00452459" w:rsidRDefault="00452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04605" w14:textId="77777777" w:rsidR="002012FD" w:rsidRDefault="002012FD" w:rsidP="00290E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4B1525" w14:textId="77777777" w:rsidR="002012FD" w:rsidRDefault="002012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F0C19" w14:textId="77777777" w:rsidR="00712E54" w:rsidRDefault="0098721E">
    <w:pPr>
      <w:pStyle w:val="Footer"/>
    </w:pPr>
    <w:r w:rsidRPr="00527324">
      <w:rPr>
        <w:noProof/>
        <w:lang w:eastAsia="en-GB"/>
      </w:rPr>
      <w:drawing>
        <wp:anchor distT="0" distB="0" distL="114300" distR="114300" simplePos="0" relativeHeight="251669504" behindDoc="0" locked="0" layoutInCell="1" allowOverlap="1" wp14:anchorId="767C43E2" wp14:editId="18453708">
          <wp:simplePos x="0" y="0"/>
          <wp:positionH relativeFrom="column">
            <wp:posOffset>5686425</wp:posOffset>
          </wp:positionH>
          <wp:positionV relativeFrom="paragraph">
            <wp:posOffset>-177800</wp:posOffset>
          </wp:positionV>
          <wp:extent cx="878840" cy="415290"/>
          <wp:effectExtent l="0" t="0" r="0" b="3810"/>
          <wp:wrapNone/>
          <wp:docPr id="14" name="Picture 14" descr="Companies House committed to Disability Confident scheme - GOV.U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Companies House committed to Disability Confident scheme - GOV.UK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98" b="16423"/>
                  <a:stretch/>
                </pic:blipFill>
                <pic:spPr bwMode="auto">
                  <a:xfrm>
                    <a:off x="0" y="0"/>
                    <a:ext cx="878840" cy="4152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27324">
      <w:rPr>
        <w:noProof/>
        <w:lang w:eastAsia="en-GB"/>
      </w:rPr>
      <mc:AlternateContent>
        <mc:Choice Requires="wps">
          <w:drawing>
            <wp:anchor distT="182880" distB="182880" distL="114300" distR="114300" simplePos="0" relativeHeight="251668480" behindDoc="0" locked="0" layoutInCell="1" allowOverlap="0" wp14:anchorId="036FA110" wp14:editId="6C82A0A0">
              <wp:simplePos x="0" y="0"/>
              <wp:positionH relativeFrom="page">
                <wp:posOffset>19050</wp:posOffset>
              </wp:positionH>
              <wp:positionV relativeFrom="page">
                <wp:posOffset>9858375</wp:posOffset>
              </wp:positionV>
              <wp:extent cx="7781925" cy="533400"/>
              <wp:effectExtent l="0" t="0" r="9525" b="0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81925" cy="533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4988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6115"/>
                            <w:gridCol w:w="6116"/>
                          </w:tblGrid>
                          <w:tr w:rsidR="00527324" w14:paraId="2D69E8B1" w14:textId="77777777" w:rsidTr="00DF34DA">
                            <w:trPr>
                              <w:trHeight w:hRule="exact" w:val="850"/>
                            </w:trPr>
                            <w:tc>
                              <w:tcPr>
                                <w:tcW w:w="2500" w:type="pct"/>
                                <w:shd w:val="clear" w:color="auto" w:fill="BDD6EE" w:themeFill="accent1" w:themeFillTint="66"/>
                                <w:vAlign w:val="center"/>
                              </w:tcPr>
                              <w:p w14:paraId="353E6374" w14:textId="77777777" w:rsidR="00527324" w:rsidRPr="00527324" w:rsidRDefault="00527324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</w:pPr>
                                <w:r w:rsidRPr="00527324"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  <w:t xml:space="preserve">asfc.ac.uk/job-vacancies </w:t>
                                </w:r>
                              </w:p>
                            </w:tc>
                            <w:tc>
                              <w:tcPr>
                                <w:tcW w:w="2500" w:type="pct"/>
                                <w:shd w:val="clear" w:color="auto" w:fill="BDD6EE" w:themeFill="accent1" w:themeFillTint="66"/>
                                <w:vAlign w:val="center"/>
                              </w:tcPr>
                              <w:p w14:paraId="357A3C59" w14:textId="77777777" w:rsidR="00527324" w:rsidRPr="00527324" w:rsidRDefault="00527324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</w:pPr>
                                <w:r w:rsidRPr="00527324"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  <w:t>0161 330 2330</w:t>
                                </w:r>
                              </w:p>
                            </w:tc>
                          </w:tr>
                        </w:tbl>
                        <w:p w14:paraId="53109748" w14:textId="77777777" w:rsidR="00527324" w:rsidRDefault="00527324" w:rsidP="00527324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6FA110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margin-left:1.5pt;margin-top:776.25pt;width:612.75pt;height:42pt;z-index:251668480;visibility:visible;mso-wrap-style:square;mso-width-percent:0;mso-height-percent:0;mso-wrap-distance-left:9pt;mso-wrap-distance-top:14.4pt;mso-wrap-distance-right:9pt;mso-wrap-distance-bottom:14.4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" o:allowoverlap="f" filled="f" stroked="f" strokeweight=".5pt">
              <v:textbox inset="0,0,0,0">
                <w:txbxContent>
                  <w:tbl>
                    <w:tblPr>
                      <w:tblW w:w="4988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6115"/>
                      <w:gridCol w:w="6116"/>
                    </w:tblGrid>
                    <w:tr w:rsidR="00527324" w14:paraId="2D69E8B1" w14:textId="77777777" w:rsidTr="00DF34DA">
                      <w:trPr>
                        <w:trHeight w:hRule="exact" w:val="850"/>
                      </w:trPr>
                      <w:tc>
                        <w:tcPr>
                          <w:tcW w:w="2500" w:type="pct"/>
                          <w:shd w:val="clear" w:color="auto" w:fill="BDD6EE" w:themeFill="accent1" w:themeFillTint="66"/>
                          <w:vAlign w:val="center"/>
                        </w:tcPr>
                        <w:p w14:paraId="353E6374" w14:textId="77777777" w:rsidR="00527324" w:rsidRPr="00527324" w:rsidRDefault="00527324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527324"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  <w:t xml:space="preserve">asfc.ac.uk/job-vacancies </w:t>
                          </w:r>
                        </w:p>
                      </w:tc>
                      <w:tc>
                        <w:tcPr>
                          <w:tcW w:w="2500" w:type="pct"/>
                          <w:shd w:val="clear" w:color="auto" w:fill="BDD6EE" w:themeFill="accent1" w:themeFillTint="66"/>
                          <w:vAlign w:val="center"/>
                        </w:tcPr>
                        <w:p w14:paraId="357A3C59" w14:textId="77777777" w:rsidR="00527324" w:rsidRPr="00527324" w:rsidRDefault="00527324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527324"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  <w:t>0161 330 2330</w:t>
                          </w:r>
                        </w:p>
                      </w:tc>
                    </w:tr>
                  </w:tbl>
                  <w:p w14:paraId="53109748" w14:textId="77777777" w:rsidR="00527324" w:rsidRDefault="00527324" w:rsidP="00527324"/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C610" w14:textId="77777777" w:rsidR="002012FD" w:rsidRDefault="002012FD" w:rsidP="00290E5C">
    <w:pPr>
      <w:pStyle w:val="Footer"/>
      <w:framePr w:wrap="around" w:vAnchor="text" w:hAnchor="margin" w:xAlign="center" w:y="1"/>
      <w:rPr>
        <w:rStyle w:val="PageNumber"/>
      </w:rPr>
    </w:pPr>
  </w:p>
  <w:p w14:paraId="49D94062" w14:textId="77777777" w:rsidR="002012FD" w:rsidRPr="008A1D31" w:rsidRDefault="00712E54">
    <w:pPr>
      <w:pStyle w:val="Footer"/>
      <w:rPr>
        <w:rFonts w:ascii="Calibri" w:hAnsi="Calibri"/>
        <w:sz w:val="22"/>
        <w:szCs w:val="22"/>
      </w:rPr>
    </w:pPr>
    <w:r w:rsidRPr="00712E54">
      <w:rPr>
        <w:rFonts w:ascii="Calibri" w:hAnsi="Calibri"/>
        <w:noProof/>
        <w:sz w:val="22"/>
        <w:szCs w:val="22"/>
        <w:lang w:eastAsia="en-GB"/>
      </w:rPr>
      <w:drawing>
        <wp:anchor distT="0" distB="0" distL="114300" distR="114300" simplePos="0" relativeHeight="251659264" behindDoc="0" locked="0" layoutInCell="1" allowOverlap="1" wp14:anchorId="20A3810E" wp14:editId="3B9ACCEE">
          <wp:simplePos x="0" y="0"/>
          <wp:positionH relativeFrom="column">
            <wp:posOffset>1257300</wp:posOffset>
          </wp:positionH>
          <wp:positionV relativeFrom="paragraph">
            <wp:posOffset>-104775</wp:posOffset>
          </wp:positionV>
          <wp:extent cx="4857750" cy="4654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footer with SPT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935" r="15469"/>
                  <a:stretch/>
                </pic:blipFill>
                <pic:spPr bwMode="auto">
                  <a:xfrm>
                    <a:off x="0" y="0"/>
                    <a:ext cx="4857750" cy="465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12E54">
      <w:rPr>
        <w:rFonts w:ascii="Calibri" w:hAnsi="Calibri"/>
        <w:noProof/>
        <w:sz w:val="22"/>
        <w:szCs w:val="22"/>
        <w:lang w:eastAsia="en-GB"/>
      </w:rPr>
      <w:drawing>
        <wp:anchor distT="0" distB="0" distL="114300" distR="114300" simplePos="0" relativeHeight="251660288" behindDoc="0" locked="0" layoutInCell="1" allowOverlap="1" wp14:anchorId="75B63B54" wp14:editId="6B0EEB1E">
          <wp:simplePos x="0" y="0"/>
          <wp:positionH relativeFrom="column">
            <wp:posOffset>6150610</wp:posOffset>
          </wp:positionH>
          <wp:positionV relativeFrom="paragraph">
            <wp:posOffset>-80010</wp:posOffset>
          </wp:positionV>
          <wp:extent cx="312344" cy="424388"/>
          <wp:effectExtent l="0" t="0" r="0" b="0"/>
          <wp:wrapNone/>
          <wp:docPr id="2" name="Picture 2" descr="C:\Users\chst\Downloads\ASFC SPT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st\Downloads\ASFC SPT (1)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6556" t="2507" r="2667" b="2882"/>
                  <a:stretch/>
                </pic:blipFill>
                <pic:spPr bwMode="auto">
                  <a:xfrm>
                    <a:off x="0" y="0"/>
                    <a:ext cx="312344" cy="42438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023D">
      <w:rPr>
        <w:rFonts w:ascii="Calibri" w:hAnsi="Calibri"/>
        <w:sz w:val="22"/>
        <w:szCs w:val="22"/>
      </w:rPr>
      <w:t>June</w:t>
    </w:r>
    <w:r w:rsidR="0047246F" w:rsidRPr="008A1D31">
      <w:rPr>
        <w:rFonts w:ascii="Calibri" w:hAnsi="Calibri"/>
        <w:sz w:val="22"/>
        <w:szCs w:val="22"/>
      </w:rPr>
      <w:t xml:space="preserve"> 20</w:t>
    </w:r>
    <w:r w:rsidR="00DD6120">
      <w:rPr>
        <w:rFonts w:ascii="Calibri" w:hAnsi="Calibri"/>
        <w:sz w:val="22"/>
        <w:szCs w:val="22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74B75" w14:textId="77777777" w:rsidR="00452459" w:rsidRDefault="00452459">
      <w:r>
        <w:separator/>
      </w:r>
    </w:p>
  </w:footnote>
  <w:footnote w:type="continuationSeparator" w:id="0">
    <w:p w14:paraId="71ACCF65" w14:textId="77777777" w:rsidR="00452459" w:rsidRDefault="004524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EF025" w14:textId="77777777" w:rsidR="002012FD" w:rsidRDefault="002012F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EF91E9" w14:textId="77777777" w:rsidR="002012FD" w:rsidRDefault="002012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E4D54" w14:textId="77777777" w:rsidR="002012FD" w:rsidRDefault="002012FD">
    <w:pPr>
      <w:pStyle w:val="Header"/>
      <w:framePr w:wrap="around" w:vAnchor="text" w:hAnchor="margin" w:xAlign="center" w:y="1"/>
      <w:rPr>
        <w:rStyle w:val="PageNumber"/>
      </w:rPr>
    </w:pPr>
  </w:p>
  <w:p w14:paraId="78694CE1" w14:textId="765C06FE" w:rsidR="002012FD" w:rsidRPr="00BB4BFC" w:rsidRDefault="00072016" w:rsidP="00BB4BFC">
    <w:pPr>
      <w:pStyle w:val="Header"/>
      <w:tabs>
        <w:tab w:val="left" w:pos="6096"/>
      </w:tabs>
      <w:jc w:val="right"/>
      <w:rPr>
        <w:rFonts w:ascii="Calibri" w:hAnsi="Calibri"/>
        <w:sz w:val="16"/>
        <w:szCs w:val="16"/>
      </w:rPr>
    </w:pPr>
    <w:r>
      <w:rPr>
        <w:noProof/>
        <w:lang w:eastAsia="en-GB"/>
      </w:rPr>
      <w:drawing>
        <wp:anchor distT="0" distB="0" distL="114300" distR="114300" simplePos="0" relativeHeight="251666432" behindDoc="0" locked="0" layoutInCell="1" allowOverlap="1" wp14:anchorId="0421F4D6" wp14:editId="3082129C">
          <wp:simplePos x="0" y="0"/>
          <wp:positionH relativeFrom="margin">
            <wp:posOffset>781050</wp:posOffset>
          </wp:positionH>
          <wp:positionV relativeFrom="paragraph">
            <wp:posOffset>-291465</wp:posOffset>
          </wp:positionV>
          <wp:extent cx="1270635" cy="752475"/>
          <wp:effectExtent l="0" t="0" r="0" b="952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16"/>
                  <a:stretch/>
                </pic:blipFill>
                <pic:spPr bwMode="auto">
                  <a:xfrm>
                    <a:off x="0" y="0"/>
                    <a:ext cx="127063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  <w:sz w:val="22"/>
        <w:szCs w:val="22"/>
        <w:lang w:eastAsia="en-GB"/>
      </w:rPr>
      <w:drawing>
        <wp:anchor distT="0" distB="0" distL="114300" distR="114300" simplePos="0" relativeHeight="251664384" behindDoc="0" locked="0" layoutInCell="1" allowOverlap="1" wp14:anchorId="2237F17F" wp14:editId="73F97044">
          <wp:simplePos x="0" y="0"/>
          <wp:positionH relativeFrom="margin">
            <wp:align>left</wp:align>
          </wp:positionH>
          <wp:positionV relativeFrom="paragraph">
            <wp:posOffset>-300990</wp:posOffset>
          </wp:positionV>
          <wp:extent cx="666750" cy="731520"/>
          <wp:effectExtent l="0" t="0" r="0" b="0"/>
          <wp:wrapTopAndBottom/>
          <wp:docPr id="7" name="Picture 7" descr="ASF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FC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94" t="9900" r="5200" b="20082"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4BFC">
      <w:rPr>
        <w:rFonts w:ascii="Calibri" w:hAnsi="Calibri"/>
        <w:sz w:val="16"/>
        <w:szCs w:val="16"/>
      </w:rPr>
      <w:t>Ref</w:t>
    </w:r>
    <w:r w:rsidR="00BB4BFC" w:rsidRPr="00BB4BFC">
      <w:rPr>
        <w:rFonts w:ascii="Calibri" w:hAnsi="Calibri"/>
        <w:sz w:val="16"/>
        <w:szCs w:val="16"/>
      </w:rPr>
      <w:t>Doc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413BE" w14:textId="77777777" w:rsidR="002012FD" w:rsidRDefault="002012FD" w:rsidP="00E709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2A23"/>
    <w:multiLevelType w:val="hybridMultilevel"/>
    <w:tmpl w:val="86643C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C0C99"/>
    <w:multiLevelType w:val="multilevel"/>
    <w:tmpl w:val="3E6AFB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single"/>
      </w:rPr>
    </w:lvl>
  </w:abstractNum>
  <w:abstractNum w:abstractNumId="2" w15:restartNumberingAfterBreak="0">
    <w:nsid w:val="0FDD32F7"/>
    <w:multiLevelType w:val="multilevel"/>
    <w:tmpl w:val="D22C98D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0F1118E"/>
    <w:multiLevelType w:val="multilevel"/>
    <w:tmpl w:val="B6AED2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1763BA"/>
    <w:multiLevelType w:val="multilevel"/>
    <w:tmpl w:val="A766937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0E4CA5"/>
    <w:multiLevelType w:val="hybridMultilevel"/>
    <w:tmpl w:val="8A2C2518"/>
    <w:lvl w:ilvl="0" w:tplc="481A70F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02557"/>
    <w:multiLevelType w:val="multilevel"/>
    <w:tmpl w:val="F286B4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9D062C"/>
    <w:multiLevelType w:val="multilevel"/>
    <w:tmpl w:val="A642A93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A7B7BB3"/>
    <w:multiLevelType w:val="multilevel"/>
    <w:tmpl w:val="90244D18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30685187"/>
    <w:multiLevelType w:val="multilevel"/>
    <w:tmpl w:val="00DC5B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84975E1"/>
    <w:multiLevelType w:val="multilevel"/>
    <w:tmpl w:val="4C9C618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A342564"/>
    <w:multiLevelType w:val="multilevel"/>
    <w:tmpl w:val="905E140A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03" w:hanging="1800"/>
      </w:pPr>
      <w:rPr>
        <w:rFonts w:hint="default"/>
      </w:rPr>
    </w:lvl>
  </w:abstractNum>
  <w:abstractNum w:abstractNumId="12" w15:restartNumberingAfterBreak="0">
    <w:nsid w:val="40856C0B"/>
    <w:multiLevelType w:val="multilevel"/>
    <w:tmpl w:val="7D6057FE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3EA2EA5"/>
    <w:multiLevelType w:val="hybridMultilevel"/>
    <w:tmpl w:val="82FEB112"/>
    <w:lvl w:ilvl="0" w:tplc="7EA28A2E">
      <w:start w:val="10"/>
      <w:numFmt w:val="decimal"/>
      <w:lvlText w:val="%1"/>
      <w:lvlJc w:val="left"/>
      <w:pPr>
        <w:ind w:left="720" w:hanging="360"/>
      </w:pPr>
      <w:rPr>
        <w:rFonts w:ascii="Calibri" w:hAnsi="Calibri"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03D52"/>
    <w:multiLevelType w:val="multilevel"/>
    <w:tmpl w:val="77CEA3A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55666DEB"/>
    <w:multiLevelType w:val="multilevel"/>
    <w:tmpl w:val="02CA6D8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5D45FB3"/>
    <w:multiLevelType w:val="multilevel"/>
    <w:tmpl w:val="95EE41C8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FA21B23"/>
    <w:multiLevelType w:val="multilevel"/>
    <w:tmpl w:val="8C90007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1246120"/>
    <w:multiLevelType w:val="hybridMultilevel"/>
    <w:tmpl w:val="9364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BF64C2"/>
    <w:multiLevelType w:val="multilevel"/>
    <w:tmpl w:val="9A00757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6B840209"/>
    <w:multiLevelType w:val="hybridMultilevel"/>
    <w:tmpl w:val="8B34D0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2D4B82"/>
    <w:multiLevelType w:val="multilevel"/>
    <w:tmpl w:val="21D080AA"/>
    <w:lvl w:ilvl="0">
      <w:start w:val="1"/>
      <w:numFmt w:val="decimal"/>
      <w:lvlText w:val="%1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03" w:hanging="1800"/>
      </w:pPr>
      <w:rPr>
        <w:rFonts w:hint="default"/>
      </w:rPr>
    </w:lvl>
  </w:abstractNum>
  <w:abstractNum w:abstractNumId="22" w15:restartNumberingAfterBreak="0">
    <w:nsid w:val="6FD05FDF"/>
    <w:multiLevelType w:val="multilevel"/>
    <w:tmpl w:val="73005E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3" w15:restartNumberingAfterBreak="0">
    <w:nsid w:val="723113B7"/>
    <w:multiLevelType w:val="multilevel"/>
    <w:tmpl w:val="8C7CF8D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C760E47"/>
    <w:multiLevelType w:val="multilevel"/>
    <w:tmpl w:val="FBD82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7923797">
    <w:abstractNumId w:val="10"/>
  </w:num>
  <w:num w:numId="2" w16cid:durableId="1221211019">
    <w:abstractNumId w:val="19"/>
  </w:num>
  <w:num w:numId="3" w16cid:durableId="1176849661">
    <w:abstractNumId w:val="1"/>
  </w:num>
  <w:num w:numId="4" w16cid:durableId="1991204520">
    <w:abstractNumId w:val="9"/>
  </w:num>
  <w:num w:numId="5" w16cid:durableId="1047070112">
    <w:abstractNumId w:val="22"/>
  </w:num>
  <w:num w:numId="6" w16cid:durableId="487988152">
    <w:abstractNumId w:val="3"/>
  </w:num>
  <w:num w:numId="7" w16cid:durableId="2062705278">
    <w:abstractNumId w:val="15"/>
  </w:num>
  <w:num w:numId="8" w16cid:durableId="463549965">
    <w:abstractNumId w:val="7"/>
  </w:num>
  <w:num w:numId="9" w16cid:durableId="1005979449">
    <w:abstractNumId w:val="4"/>
  </w:num>
  <w:num w:numId="10" w16cid:durableId="1863590705">
    <w:abstractNumId w:val="23"/>
  </w:num>
  <w:num w:numId="11" w16cid:durableId="130945892">
    <w:abstractNumId w:val="12"/>
  </w:num>
  <w:num w:numId="12" w16cid:durableId="1727949136">
    <w:abstractNumId w:val="16"/>
  </w:num>
  <w:num w:numId="13" w16cid:durableId="1904487713">
    <w:abstractNumId w:val="17"/>
  </w:num>
  <w:num w:numId="14" w16cid:durableId="1123428092">
    <w:abstractNumId w:val="14"/>
  </w:num>
  <w:num w:numId="15" w16cid:durableId="98187010">
    <w:abstractNumId w:val="13"/>
  </w:num>
  <w:num w:numId="16" w16cid:durableId="354885484">
    <w:abstractNumId w:val="5"/>
  </w:num>
  <w:num w:numId="17" w16cid:durableId="31074234">
    <w:abstractNumId w:val="20"/>
  </w:num>
  <w:num w:numId="18" w16cid:durableId="2096705152">
    <w:abstractNumId w:val="6"/>
  </w:num>
  <w:num w:numId="19" w16cid:durableId="891117467">
    <w:abstractNumId w:val="18"/>
  </w:num>
  <w:num w:numId="20" w16cid:durableId="44841415">
    <w:abstractNumId w:val="0"/>
  </w:num>
  <w:num w:numId="21" w16cid:durableId="1720937573">
    <w:abstractNumId w:val="24"/>
  </w:num>
  <w:num w:numId="22" w16cid:durableId="157578975">
    <w:abstractNumId w:val="2"/>
  </w:num>
  <w:num w:numId="23" w16cid:durableId="303631265">
    <w:abstractNumId w:val="8"/>
  </w:num>
  <w:num w:numId="24" w16cid:durableId="2121097872">
    <w:abstractNumId w:val="21"/>
  </w:num>
  <w:num w:numId="25" w16cid:durableId="72819085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rMwMDazsDQ0NTNV0lEKTi0uzszPAykwrQUAWGAvhCwAAAA="/>
  </w:docVars>
  <w:rsids>
    <w:rsidRoot w:val="00A862BC"/>
    <w:rsid w:val="00000F82"/>
    <w:rsid w:val="00001F23"/>
    <w:rsid w:val="00011779"/>
    <w:rsid w:val="00015754"/>
    <w:rsid w:val="00020A35"/>
    <w:rsid w:val="0002124D"/>
    <w:rsid w:val="00026EFB"/>
    <w:rsid w:val="000378C1"/>
    <w:rsid w:val="00040828"/>
    <w:rsid w:val="00047FCB"/>
    <w:rsid w:val="00051B3F"/>
    <w:rsid w:val="00053388"/>
    <w:rsid w:val="000718E0"/>
    <w:rsid w:val="00072016"/>
    <w:rsid w:val="00072A84"/>
    <w:rsid w:val="00075A83"/>
    <w:rsid w:val="000A7996"/>
    <w:rsid w:val="000B6AE3"/>
    <w:rsid w:val="000C3D84"/>
    <w:rsid w:val="000D25B6"/>
    <w:rsid w:val="000D45E2"/>
    <w:rsid w:val="000F2517"/>
    <w:rsid w:val="00100021"/>
    <w:rsid w:val="00111772"/>
    <w:rsid w:val="00116026"/>
    <w:rsid w:val="00117380"/>
    <w:rsid w:val="001211AC"/>
    <w:rsid w:val="00122735"/>
    <w:rsid w:val="001238B2"/>
    <w:rsid w:val="001424F1"/>
    <w:rsid w:val="00144EDB"/>
    <w:rsid w:val="001501FD"/>
    <w:rsid w:val="00155B53"/>
    <w:rsid w:val="00157586"/>
    <w:rsid w:val="0017460C"/>
    <w:rsid w:val="0018286E"/>
    <w:rsid w:val="00187C4A"/>
    <w:rsid w:val="00192F2B"/>
    <w:rsid w:val="00194E09"/>
    <w:rsid w:val="001A05CC"/>
    <w:rsid w:val="001A094C"/>
    <w:rsid w:val="001A224F"/>
    <w:rsid w:val="001A5E7F"/>
    <w:rsid w:val="001B1372"/>
    <w:rsid w:val="001B2B3F"/>
    <w:rsid w:val="001C29E6"/>
    <w:rsid w:val="001C4566"/>
    <w:rsid w:val="001D2ACA"/>
    <w:rsid w:val="001D51D2"/>
    <w:rsid w:val="001E2179"/>
    <w:rsid w:val="001F16BB"/>
    <w:rsid w:val="002012FD"/>
    <w:rsid w:val="00223371"/>
    <w:rsid w:val="0024076C"/>
    <w:rsid w:val="0025154F"/>
    <w:rsid w:val="002539E3"/>
    <w:rsid w:val="002540FF"/>
    <w:rsid w:val="002553D0"/>
    <w:rsid w:val="0026157E"/>
    <w:rsid w:val="002621EE"/>
    <w:rsid w:val="00275554"/>
    <w:rsid w:val="00275AD3"/>
    <w:rsid w:val="00276892"/>
    <w:rsid w:val="00283EB6"/>
    <w:rsid w:val="0029038D"/>
    <w:rsid w:val="00290E5C"/>
    <w:rsid w:val="002940D9"/>
    <w:rsid w:val="002A2CDD"/>
    <w:rsid w:val="002A6975"/>
    <w:rsid w:val="002B023D"/>
    <w:rsid w:val="002B3A67"/>
    <w:rsid w:val="002B6B8C"/>
    <w:rsid w:val="002C3411"/>
    <w:rsid w:val="002C352D"/>
    <w:rsid w:val="002C4107"/>
    <w:rsid w:val="002D0319"/>
    <w:rsid w:val="002D09F0"/>
    <w:rsid w:val="002D33FA"/>
    <w:rsid w:val="002F0DC1"/>
    <w:rsid w:val="002F3879"/>
    <w:rsid w:val="002F40DD"/>
    <w:rsid w:val="003064BC"/>
    <w:rsid w:val="003313FB"/>
    <w:rsid w:val="00331B82"/>
    <w:rsid w:val="00332DAD"/>
    <w:rsid w:val="003355B5"/>
    <w:rsid w:val="00336711"/>
    <w:rsid w:val="00342518"/>
    <w:rsid w:val="00343EBC"/>
    <w:rsid w:val="00346DC1"/>
    <w:rsid w:val="0035336A"/>
    <w:rsid w:val="00355B7B"/>
    <w:rsid w:val="00371BF3"/>
    <w:rsid w:val="00376433"/>
    <w:rsid w:val="00385DB6"/>
    <w:rsid w:val="00396FF7"/>
    <w:rsid w:val="003A42F0"/>
    <w:rsid w:val="003A6EEE"/>
    <w:rsid w:val="003A7E9D"/>
    <w:rsid w:val="003B3F41"/>
    <w:rsid w:val="003D4E24"/>
    <w:rsid w:val="003E4AE5"/>
    <w:rsid w:val="003F27DD"/>
    <w:rsid w:val="003F546F"/>
    <w:rsid w:val="003F55D8"/>
    <w:rsid w:val="003F58D3"/>
    <w:rsid w:val="00400821"/>
    <w:rsid w:val="00423AFF"/>
    <w:rsid w:val="004301F1"/>
    <w:rsid w:val="004316EB"/>
    <w:rsid w:val="0044522D"/>
    <w:rsid w:val="00451757"/>
    <w:rsid w:val="00452459"/>
    <w:rsid w:val="00455CA5"/>
    <w:rsid w:val="00457C54"/>
    <w:rsid w:val="00462AF7"/>
    <w:rsid w:val="004644AA"/>
    <w:rsid w:val="00467B3F"/>
    <w:rsid w:val="004705C0"/>
    <w:rsid w:val="0047246F"/>
    <w:rsid w:val="00476445"/>
    <w:rsid w:val="004855BF"/>
    <w:rsid w:val="004879BC"/>
    <w:rsid w:val="004956CA"/>
    <w:rsid w:val="004A572C"/>
    <w:rsid w:val="004B5C24"/>
    <w:rsid w:val="004B7F54"/>
    <w:rsid w:val="004C0BB9"/>
    <w:rsid w:val="004C3C41"/>
    <w:rsid w:val="004C528E"/>
    <w:rsid w:val="004D1313"/>
    <w:rsid w:val="004D3AA6"/>
    <w:rsid w:val="004E3B8D"/>
    <w:rsid w:val="004F38C7"/>
    <w:rsid w:val="004F4C0D"/>
    <w:rsid w:val="00502CA5"/>
    <w:rsid w:val="005065C9"/>
    <w:rsid w:val="00506D3D"/>
    <w:rsid w:val="0050709A"/>
    <w:rsid w:val="00512098"/>
    <w:rsid w:val="0052279A"/>
    <w:rsid w:val="00523B7D"/>
    <w:rsid w:val="0052716F"/>
    <w:rsid w:val="00527324"/>
    <w:rsid w:val="00530F9A"/>
    <w:rsid w:val="005331F9"/>
    <w:rsid w:val="005334AE"/>
    <w:rsid w:val="00542991"/>
    <w:rsid w:val="00543575"/>
    <w:rsid w:val="00564864"/>
    <w:rsid w:val="005765E8"/>
    <w:rsid w:val="00576979"/>
    <w:rsid w:val="005828AE"/>
    <w:rsid w:val="00587CA6"/>
    <w:rsid w:val="005939DF"/>
    <w:rsid w:val="00594CEA"/>
    <w:rsid w:val="005B6DFE"/>
    <w:rsid w:val="005C0A52"/>
    <w:rsid w:val="005C4EAF"/>
    <w:rsid w:val="005D070E"/>
    <w:rsid w:val="005D1910"/>
    <w:rsid w:val="005D23BD"/>
    <w:rsid w:val="005D3025"/>
    <w:rsid w:val="005D4AD6"/>
    <w:rsid w:val="005E6019"/>
    <w:rsid w:val="00600BCB"/>
    <w:rsid w:val="0060518F"/>
    <w:rsid w:val="00610C2C"/>
    <w:rsid w:val="00611C3B"/>
    <w:rsid w:val="00615994"/>
    <w:rsid w:val="00615FCC"/>
    <w:rsid w:val="00616D0D"/>
    <w:rsid w:val="006214CA"/>
    <w:rsid w:val="006262D4"/>
    <w:rsid w:val="00635A1C"/>
    <w:rsid w:val="00641B1B"/>
    <w:rsid w:val="00655F24"/>
    <w:rsid w:val="006573AC"/>
    <w:rsid w:val="0066407F"/>
    <w:rsid w:val="00666CA0"/>
    <w:rsid w:val="006675D0"/>
    <w:rsid w:val="0066790A"/>
    <w:rsid w:val="0067728C"/>
    <w:rsid w:val="006814DA"/>
    <w:rsid w:val="00681ADE"/>
    <w:rsid w:val="00692A82"/>
    <w:rsid w:val="006967CB"/>
    <w:rsid w:val="006C4D33"/>
    <w:rsid w:val="006D73DD"/>
    <w:rsid w:val="006F042D"/>
    <w:rsid w:val="006F30E7"/>
    <w:rsid w:val="00701879"/>
    <w:rsid w:val="00712E54"/>
    <w:rsid w:val="00714E2A"/>
    <w:rsid w:val="00722B06"/>
    <w:rsid w:val="00740E3B"/>
    <w:rsid w:val="007443BE"/>
    <w:rsid w:val="007446B5"/>
    <w:rsid w:val="007562AE"/>
    <w:rsid w:val="00756D3D"/>
    <w:rsid w:val="00761DEF"/>
    <w:rsid w:val="007632EB"/>
    <w:rsid w:val="007640FF"/>
    <w:rsid w:val="0076499C"/>
    <w:rsid w:val="007839E4"/>
    <w:rsid w:val="00792956"/>
    <w:rsid w:val="00792E7D"/>
    <w:rsid w:val="00794F27"/>
    <w:rsid w:val="00795D43"/>
    <w:rsid w:val="00796D9E"/>
    <w:rsid w:val="007A1EDE"/>
    <w:rsid w:val="007A437F"/>
    <w:rsid w:val="007A56F8"/>
    <w:rsid w:val="007A6762"/>
    <w:rsid w:val="007B6FB0"/>
    <w:rsid w:val="007C1C7B"/>
    <w:rsid w:val="007D5473"/>
    <w:rsid w:val="007D60B9"/>
    <w:rsid w:val="007E5C0D"/>
    <w:rsid w:val="007F161E"/>
    <w:rsid w:val="007F7B89"/>
    <w:rsid w:val="008024CF"/>
    <w:rsid w:val="0080339A"/>
    <w:rsid w:val="00804F73"/>
    <w:rsid w:val="00811332"/>
    <w:rsid w:val="00811BFD"/>
    <w:rsid w:val="00817D03"/>
    <w:rsid w:val="008210E5"/>
    <w:rsid w:val="008237D2"/>
    <w:rsid w:val="00831C6D"/>
    <w:rsid w:val="00843BF8"/>
    <w:rsid w:val="00845371"/>
    <w:rsid w:val="00855993"/>
    <w:rsid w:val="00857050"/>
    <w:rsid w:val="00857117"/>
    <w:rsid w:val="008660BD"/>
    <w:rsid w:val="008762E1"/>
    <w:rsid w:val="00877EFB"/>
    <w:rsid w:val="00885F67"/>
    <w:rsid w:val="008940A3"/>
    <w:rsid w:val="00894AF2"/>
    <w:rsid w:val="00896BEB"/>
    <w:rsid w:val="008A1D31"/>
    <w:rsid w:val="008A751F"/>
    <w:rsid w:val="008A7F16"/>
    <w:rsid w:val="008B658D"/>
    <w:rsid w:val="008C5974"/>
    <w:rsid w:val="008C6E60"/>
    <w:rsid w:val="008D6277"/>
    <w:rsid w:val="008D6A45"/>
    <w:rsid w:val="008F166C"/>
    <w:rsid w:val="008F3A6A"/>
    <w:rsid w:val="008F7A86"/>
    <w:rsid w:val="008F7CEE"/>
    <w:rsid w:val="00905096"/>
    <w:rsid w:val="00907C7E"/>
    <w:rsid w:val="00922758"/>
    <w:rsid w:val="00922DDE"/>
    <w:rsid w:val="00924C72"/>
    <w:rsid w:val="00927D71"/>
    <w:rsid w:val="00933A56"/>
    <w:rsid w:val="00935946"/>
    <w:rsid w:val="00940B2A"/>
    <w:rsid w:val="00944B4C"/>
    <w:rsid w:val="00950F98"/>
    <w:rsid w:val="0095407E"/>
    <w:rsid w:val="009570C3"/>
    <w:rsid w:val="0096748C"/>
    <w:rsid w:val="009803C6"/>
    <w:rsid w:val="009857C3"/>
    <w:rsid w:val="0098721E"/>
    <w:rsid w:val="0098744A"/>
    <w:rsid w:val="00991784"/>
    <w:rsid w:val="00993563"/>
    <w:rsid w:val="00994AD9"/>
    <w:rsid w:val="009952FB"/>
    <w:rsid w:val="009A5318"/>
    <w:rsid w:val="009C55E3"/>
    <w:rsid w:val="009C6189"/>
    <w:rsid w:val="009D0803"/>
    <w:rsid w:val="009D7618"/>
    <w:rsid w:val="009E6FCD"/>
    <w:rsid w:val="00A03BD3"/>
    <w:rsid w:val="00A11AB0"/>
    <w:rsid w:val="00A17127"/>
    <w:rsid w:val="00A23FF4"/>
    <w:rsid w:val="00A30F3B"/>
    <w:rsid w:val="00A35677"/>
    <w:rsid w:val="00A402C9"/>
    <w:rsid w:val="00A416B4"/>
    <w:rsid w:val="00A500EC"/>
    <w:rsid w:val="00A5490C"/>
    <w:rsid w:val="00A550F6"/>
    <w:rsid w:val="00A57019"/>
    <w:rsid w:val="00A62FBF"/>
    <w:rsid w:val="00A862BC"/>
    <w:rsid w:val="00A90D0B"/>
    <w:rsid w:val="00A95220"/>
    <w:rsid w:val="00AA2733"/>
    <w:rsid w:val="00AB1B08"/>
    <w:rsid w:val="00AB3FD2"/>
    <w:rsid w:val="00AB467C"/>
    <w:rsid w:val="00AC0E88"/>
    <w:rsid w:val="00AC4B57"/>
    <w:rsid w:val="00AC50EB"/>
    <w:rsid w:val="00AC56CA"/>
    <w:rsid w:val="00AC7168"/>
    <w:rsid w:val="00AD3B2B"/>
    <w:rsid w:val="00AD539C"/>
    <w:rsid w:val="00AE11EB"/>
    <w:rsid w:val="00AE1543"/>
    <w:rsid w:val="00AE2498"/>
    <w:rsid w:val="00AF6EF7"/>
    <w:rsid w:val="00B01E2F"/>
    <w:rsid w:val="00B01E34"/>
    <w:rsid w:val="00B15DA6"/>
    <w:rsid w:val="00B25022"/>
    <w:rsid w:val="00B33EB2"/>
    <w:rsid w:val="00B37F92"/>
    <w:rsid w:val="00B415E9"/>
    <w:rsid w:val="00B416B8"/>
    <w:rsid w:val="00B45E6A"/>
    <w:rsid w:val="00B466DD"/>
    <w:rsid w:val="00B56ADA"/>
    <w:rsid w:val="00B618E2"/>
    <w:rsid w:val="00B757D3"/>
    <w:rsid w:val="00B77257"/>
    <w:rsid w:val="00B77CDC"/>
    <w:rsid w:val="00B9131C"/>
    <w:rsid w:val="00B9492C"/>
    <w:rsid w:val="00BA5FBF"/>
    <w:rsid w:val="00BA64A1"/>
    <w:rsid w:val="00BB3EBA"/>
    <w:rsid w:val="00BB4BFC"/>
    <w:rsid w:val="00BB5669"/>
    <w:rsid w:val="00BB593B"/>
    <w:rsid w:val="00BC15E1"/>
    <w:rsid w:val="00BC4277"/>
    <w:rsid w:val="00BD46EE"/>
    <w:rsid w:val="00BD4712"/>
    <w:rsid w:val="00BD54A2"/>
    <w:rsid w:val="00BF6150"/>
    <w:rsid w:val="00BF7522"/>
    <w:rsid w:val="00C03E64"/>
    <w:rsid w:val="00C06320"/>
    <w:rsid w:val="00C1248C"/>
    <w:rsid w:val="00C16E49"/>
    <w:rsid w:val="00C20CBC"/>
    <w:rsid w:val="00C2312D"/>
    <w:rsid w:val="00C25068"/>
    <w:rsid w:val="00C25701"/>
    <w:rsid w:val="00C27C1B"/>
    <w:rsid w:val="00C3248A"/>
    <w:rsid w:val="00C37454"/>
    <w:rsid w:val="00C62D95"/>
    <w:rsid w:val="00C84597"/>
    <w:rsid w:val="00C91B8F"/>
    <w:rsid w:val="00C93C1B"/>
    <w:rsid w:val="00CB1AF9"/>
    <w:rsid w:val="00CB1E93"/>
    <w:rsid w:val="00CB2582"/>
    <w:rsid w:val="00CC2200"/>
    <w:rsid w:val="00CC2767"/>
    <w:rsid w:val="00CC56F0"/>
    <w:rsid w:val="00CC63F3"/>
    <w:rsid w:val="00CD675F"/>
    <w:rsid w:val="00CF09DE"/>
    <w:rsid w:val="00CF7BAE"/>
    <w:rsid w:val="00D045D6"/>
    <w:rsid w:val="00D047AD"/>
    <w:rsid w:val="00D124F1"/>
    <w:rsid w:val="00D141A7"/>
    <w:rsid w:val="00D14481"/>
    <w:rsid w:val="00D20514"/>
    <w:rsid w:val="00D26FBD"/>
    <w:rsid w:val="00D44E0D"/>
    <w:rsid w:val="00D56968"/>
    <w:rsid w:val="00D5739E"/>
    <w:rsid w:val="00D61CEC"/>
    <w:rsid w:val="00D62D08"/>
    <w:rsid w:val="00D64610"/>
    <w:rsid w:val="00D665DB"/>
    <w:rsid w:val="00D703F1"/>
    <w:rsid w:val="00D804AF"/>
    <w:rsid w:val="00D97029"/>
    <w:rsid w:val="00DA195B"/>
    <w:rsid w:val="00DA1FEF"/>
    <w:rsid w:val="00DB3F84"/>
    <w:rsid w:val="00DB5718"/>
    <w:rsid w:val="00DC4CDF"/>
    <w:rsid w:val="00DC5793"/>
    <w:rsid w:val="00DD6120"/>
    <w:rsid w:val="00E00068"/>
    <w:rsid w:val="00E0184B"/>
    <w:rsid w:val="00E046B7"/>
    <w:rsid w:val="00E0631B"/>
    <w:rsid w:val="00E06C5B"/>
    <w:rsid w:val="00E10583"/>
    <w:rsid w:val="00E1553F"/>
    <w:rsid w:val="00E17096"/>
    <w:rsid w:val="00E25D3F"/>
    <w:rsid w:val="00E33C6F"/>
    <w:rsid w:val="00E42BD8"/>
    <w:rsid w:val="00E477B4"/>
    <w:rsid w:val="00E52861"/>
    <w:rsid w:val="00E564B8"/>
    <w:rsid w:val="00E615D9"/>
    <w:rsid w:val="00E65C7B"/>
    <w:rsid w:val="00E70997"/>
    <w:rsid w:val="00E7646D"/>
    <w:rsid w:val="00E76EEF"/>
    <w:rsid w:val="00E861FE"/>
    <w:rsid w:val="00E90974"/>
    <w:rsid w:val="00E91581"/>
    <w:rsid w:val="00E92F6E"/>
    <w:rsid w:val="00E97441"/>
    <w:rsid w:val="00EA4D7A"/>
    <w:rsid w:val="00EA735E"/>
    <w:rsid w:val="00EC0227"/>
    <w:rsid w:val="00EC0806"/>
    <w:rsid w:val="00EC2D2B"/>
    <w:rsid w:val="00EC56D1"/>
    <w:rsid w:val="00ED4819"/>
    <w:rsid w:val="00ED6E95"/>
    <w:rsid w:val="00EE057D"/>
    <w:rsid w:val="00EE2801"/>
    <w:rsid w:val="00EE5857"/>
    <w:rsid w:val="00EF45FF"/>
    <w:rsid w:val="00EF6F09"/>
    <w:rsid w:val="00F15773"/>
    <w:rsid w:val="00F33397"/>
    <w:rsid w:val="00F3366A"/>
    <w:rsid w:val="00F35335"/>
    <w:rsid w:val="00F3536B"/>
    <w:rsid w:val="00F40D64"/>
    <w:rsid w:val="00F4459A"/>
    <w:rsid w:val="00F5649A"/>
    <w:rsid w:val="00F60054"/>
    <w:rsid w:val="00F6588B"/>
    <w:rsid w:val="00F83368"/>
    <w:rsid w:val="00F852FB"/>
    <w:rsid w:val="00F86276"/>
    <w:rsid w:val="00F8725C"/>
    <w:rsid w:val="00F914EB"/>
    <w:rsid w:val="00F97010"/>
    <w:rsid w:val="00F97D97"/>
    <w:rsid w:val="00FA3BD1"/>
    <w:rsid w:val="00FB5F03"/>
    <w:rsid w:val="00FB7D9F"/>
    <w:rsid w:val="00FC5E38"/>
    <w:rsid w:val="00FC5F60"/>
    <w:rsid w:val="00FD554D"/>
    <w:rsid w:val="00FD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BB6518"/>
  <w15:chartTrackingRefBased/>
  <w15:docId w15:val="{F66B563D-F61C-48E5-9A8B-F5D35FF21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1"/>
    </w:pPr>
    <w:rPr>
      <w:rFonts w:ascii="Arial" w:hAnsi="Arial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jc w:val="both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right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sz w:val="24"/>
    </w:rPr>
  </w:style>
  <w:style w:type="paragraph" w:styleId="BalloonText">
    <w:name w:val="Balloon Text"/>
    <w:basedOn w:val="Normal"/>
    <w:semiHidden/>
    <w:rsid w:val="00A862B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5490C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99"/>
    <w:qFormat/>
    <w:rsid w:val="00AC0E88"/>
    <w:pPr>
      <w:ind w:left="720"/>
    </w:pPr>
  </w:style>
  <w:style w:type="character" w:customStyle="1" w:styleId="FooterChar">
    <w:name w:val="Footer Char"/>
    <w:link w:val="Footer"/>
    <w:uiPriority w:val="99"/>
    <w:rsid w:val="003D4E24"/>
    <w:rPr>
      <w:lang w:val="en-US" w:eastAsia="en-US"/>
    </w:rPr>
  </w:style>
  <w:style w:type="table" w:styleId="TableGrid">
    <w:name w:val="Table Grid"/>
    <w:basedOn w:val="TableNormal"/>
    <w:rsid w:val="00885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3EB6"/>
    <w:rPr>
      <w:lang w:val="en-US" w:eastAsia="en-US"/>
    </w:rPr>
  </w:style>
  <w:style w:type="paragraph" w:styleId="NormalWeb">
    <w:name w:val="Normal (Web)"/>
    <w:basedOn w:val="Normal"/>
    <w:uiPriority w:val="99"/>
    <w:unhideWhenUsed/>
    <w:rsid w:val="0026157E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46F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F546F"/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D62D08"/>
    <w:rPr>
      <w:strike w:val="0"/>
      <w:dstrike w:val="0"/>
      <w:color w:val="464FEB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D62D08"/>
    <w:rPr>
      <w:b/>
      <w:bCs/>
    </w:rPr>
  </w:style>
  <w:style w:type="character" w:styleId="Emphasis">
    <w:name w:val="Emphasis"/>
    <w:basedOn w:val="DefaultParagraphFont"/>
    <w:uiPriority w:val="20"/>
    <w:qFormat/>
    <w:rsid w:val="00D62D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4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86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16ff0d-5eb3-45b3-8a8d-95af76c06ca7" xsi:nil="true"/>
    <lcf76f155ced4ddcb4097134ff3c332f xmlns="06258571-83be-4a15-b9cb-d7675385aea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66CF820850848ADC8CBDCF9B263C3" ma:contentTypeVersion="19" ma:contentTypeDescription="Create a new document." ma:contentTypeScope="" ma:versionID="b3c0a7e27c8e9c01a5213eb0375b3912">
  <xsd:schema xmlns:xsd="http://www.w3.org/2001/XMLSchema" xmlns:xs="http://www.w3.org/2001/XMLSchema" xmlns:p="http://schemas.microsoft.com/office/2006/metadata/properties" xmlns:ns2="a916ff0d-5eb3-45b3-8a8d-95af76c06ca7" xmlns:ns3="06258571-83be-4a15-b9cb-d7675385aea2" targetNamespace="http://schemas.microsoft.com/office/2006/metadata/properties" ma:root="true" ma:fieldsID="1e05978ea0b24025e3ef300abe0daa3f" ns2:_="" ns3:_="">
    <xsd:import namespace="a916ff0d-5eb3-45b3-8a8d-95af76c06ca7"/>
    <xsd:import namespace="06258571-83be-4a15-b9cb-d7675385ae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6ff0d-5eb3-45b3-8a8d-95af76c06c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a71a96b-4b4d-4ae4-a223-fc4c888308f3}" ma:internalName="TaxCatchAll" ma:showField="CatchAllData" ma:web="a916ff0d-5eb3-45b3-8a8d-95af76c06c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58571-83be-4a15-b9cb-d7675385a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02269-c322-4dd2-acf3-db5c7fa1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A52AB-FE1A-4C98-9FCF-DF3A80870B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27FFF-9536-42FB-96FD-264E82A3D82D}">
  <ds:schemaRefs>
    <ds:schemaRef ds:uri="http://schemas.microsoft.com/office/2006/metadata/properties"/>
    <ds:schemaRef ds:uri="http://schemas.microsoft.com/office/infopath/2007/PartnerControls"/>
    <ds:schemaRef ds:uri="a916ff0d-5eb3-45b3-8a8d-95af76c06ca7"/>
    <ds:schemaRef ds:uri="06258571-83be-4a15-b9cb-d7675385aea2"/>
  </ds:schemaRefs>
</ds:datastoreItem>
</file>

<file path=customXml/itemProps3.xml><?xml version="1.0" encoding="utf-8"?>
<ds:datastoreItem xmlns:ds="http://schemas.openxmlformats.org/officeDocument/2006/customXml" ds:itemID="{EB9BBA7A-42B5-4428-A489-85C809663E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E3F7CB-25D7-476B-8BE8-7EE0237D2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6ff0d-5eb3-45b3-8a8d-95af76c06ca7"/>
    <ds:schemaRef ds:uri="06258571-83be-4a15-b9cb-d7675385ae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6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NDEAN COLLEGE</vt:lpstr>
    </vt:vector>
  </TitlesOfParts>
  <Company>Varndean College</Company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NDEAN COLLEGE</dc:title>
  <dc:subject/>
  <dc:creator>Beverley Luck</dc:creator>
  <cp:keywords/>
  <cp:lastModifiedBy>Jo Fletcher-Saxon</cp:lastModifiedBy>
  <cp:revision>2</cp:revision>
  <cp:lastPrinted>2011-05-05T14:18:00Z</cp:lastPrinted>
  <dcterms:created xsi:type="dcterms:W3CDTF">2026-06-24T16:16:00Z</dcterms:created>
  <dcterms:modified xsi:type="dcterms:W3CDTF">2026-06-24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66CF820850848ADC8CBDCF9B263C3</vt:lpwstr>
  </property>
  <property fmtid="{D5CDD505-2E9C-101B-9397-08002B2CF9AE}" pid="3" name="Order">
    <vt:r8>324600</vt:r8>
  </property>
  <property fmtid="{D5CDD505-2E9C-101B-9397-08002B2CF9AE}" pid="4" name="MediaServiceImageTags">
    <vt:lpwstr/>
  </property>
  <property fmtid="{D5CDD505-2E9C-101B-9397-08002B2CF9AE}" pid="5" name="GrammarlyDocumentId">
    <vt:lpwstr>63a217fcc7356fad4f4286f1295fd5a1297bc7bfb55c9f10680d092618134146</vt:lpwstr>
  </property>
</Properties>
</file>